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651B5" w14:textId="177BDF02" w:rsidR="00337D53" w:rsidRDefault="00337D53" w:rsidP="00CF10A5">
      <w:pPr>
        <w:outlineLvl w:val="0"/>
      </w:pPr>
      <w:r>
        <w:t>PMR 5014 - Programa 20</w:t>
      </w:r>
      <w:r w:rsidR="006A5319">
        <w:t>2</w:t>
      </w:r>
      <w:r w:rsidR="00150215">
        <w:t>3</w:t>
      </w:r>
      <w:r>
        <w:t xml:space="preserve"> Tentativo</w:t>
      </w:r>
      <w:r w:rsidR="005F489A">
        <w:t xml:space="preserve"> </w:t>
      </w:r>
    </w:p>
    <w:p w14:paraId="45E95522" w14:textId="1C0CF7A3" w:rsidR="009839A0" w:rsidRDefault="00101CD8">
      <w:r>
        <w:t>2</w:t>
      </w:r>
      <w:r w:rsidR="00150215">
        <w:t>0</w:t>
      </w:r>
      <w:r w:rsidR="00FF3371">
        <w:t>/06 – Aula 1</w:t>
      </w:r>
      <w:r w:rsidR="00337D53">
        <w:t xml:space="preserve"> </w:t>
      </w:r>
      <w:r w:rsidR="00CF10A5">
        <w:t>–</w:t>
      </w:r>
      <w:r w:rsidR="00337D53">
        <w:t xml:space="preserve"> Análise</w:t>
      </w:r>
      <w:r w:rsidR="00CF10A5">
        <w:t xml:space="preserve"> 1</w:t>
      </w:r>
    </w:p>
    <w:p w14:paraId="2373E507" w14:textId="5DAA72ED" w:rsidR="00CF10A5" w:rsidRDefault="002B033E" w:rsidP="00CF10A5">
      <w:r>
        <w:t>2</w:t>
      </w:r>
      <w:r w:rsidR="00150215">
        <w:t>7</w:t>
      </w:r>
      <w:r>
        <w:t>/</w:t>
      </w:r>
      <w:r w:rsidR="00CF10A5">
        <w:t>0</w:t>
      </w:r>
      <w:r w:rsidR="00CE4784">
        <w:t>6</w:t>
      </w:r>
      <w:r w:rsidR="00CF10A5">
        <w:t xml:space="preserve"> – Aula 2 – Análise 2</w:t>
      </w:r>
    </w:p>
    <w:p w14:paraId="3025F1B2" w14:textId="1A7F5D7D" w:rsidR="00FF3371" w:rsidRDefault="00101CD8">
      <w:r>
        <w:t>0</w:t>
      </w:r>
      <w:r w:rsidR="00150215">
        <w:t>4</w:t>
      </w:r>
      <w:r>
        <w:t>/07</w:t>
      </w:r>
      <w:r w:rsidR="00CF10A5">
        <w:t xml:space="preserve"> – Aula 3</w:t>
      </w:r>
      <w:r w:rsidR="00CE4784">
        <w:t xml:space="preserve"> </w:t>
      </w:r>
      <w:r w:rsidR="00337D53">
        <w:t xml:space="preserve">- </w:t>
      </w:r>
      <w:r w:rsidR="0028218A">
        <w:t xml:space="preserve">Análise 3 </w:t>
      </w:r>
    </w:p>
    <w:p w14:paraId="689DD890" w14:textId="2E04738A" w:rsidR="00A2151C" w:rsidRDefault="00A2151C">
      <w:r>
        <w:t>1</w:t>
      </w:r>
      <w:r w:rsidR="00150215">
        <w:t>1</w:t>
      </w:r>
      <w:r>
        <w:t xml:space="preserve">/07 – </w:t>
      </w:r>
      <w:r w:rsidR="00150215">
        <w:t xml:space="preserve">Aula 4 - </w:t>
      </w:r>
      <w:r w:rsidR="00150215" w:rsidRPr="00DD15D1">
        <w:t xml:space="preserve">Controle FL - </w:t>
      </w:r>
      <w:r w:rsidR="00150215">
        <w:t xml:space="preserve">Entrega da LISTA 1 / </w:t>
      </w:r>
      <w:r w:rsidR="00150215" w:rsidRPr="00DD15D1">
        <w:t>PROVA 1</w:t>
      </w:r>
    </w:p>
    <w:p w14:paraId="398F9BD3" w14:textId="5649ADAB" w:rsidR="009002E1" w:rsidRPr="00DD15D1" w:rsidRDefault="00150215" w:rsidP="009002E1">
      <w:r>
        <w:t>18</w:t>
      </w:r>
      <w:r w:rsidR="00A2151C">
        <w:t>/07</w:t>
      </w:r>
      <w:r w:rsidR="00FF3371">
        <w:t xml:space="preserve">– </w:t>
      </w:r>
      <w:proofErr w:type="gramStart"/>
      <w:r w:rsidR="00FF3371">
        <w:t xml:space="preserve">Aula </w:t>
      </w:r>
      <w:r w:rsidR="00F4125D">
        <w:t xml:space="preserve"> </w:t>
      </w:r>
      <w:r>
        <w:t>–</w:t>
      </w:r>
      <w:proofErr w:type="gramEnd"/>
      <w:r w:rsidR="00F4125D">
        <w:t xml:space="preserve"> </w:t>
      </w:r>
      <w:r>
        <w:t>não haverá aula</w:t>
      </w:r>
    </w:p>
    <w:p w14:paraId="6C04AA85" w14:textId="2D2F9992" w:rsidR="00FF3371" w:rsidRPr="00150215" w:rsidRDefault="00A2151C" w:rsidP="00F4125D">
      <w:r w:rsidRPr="00150215">
        <w:t>2</w:t>
      </w:r>
      <w:r w:rsidR="00150215" w:rsidRPr="00150215">
        <w:t>5</w:t>
      </w:r>
      <w:r w:rsidRPr="00150215">
        <w:t xml:space="preserve">/07 </w:t>
      </w:r>
      <w:r w:rsidR="00FF3371" w:rsidRPr="00150215">
        <w:t xml:space="preserve">– </w:t>
      </w:r>
      <w:r w:rsidR="00F4125D" w:rsidRPr="00150215">
        <w:t xml:space="preserve">Aula 5 - </w:t>
      </w:r>
      <w:r w:rsidR="009002E1" w:rsidRPr="00150215">
        <w:t>Controle FL</w:t>
      </w:r>
      <w:r w:rsidR="00911CEE" w:rsidRPr="00150215">
        <w:t>/</w:t>
      </w:r>
      <w:proofErr w:type="spellStart"/>
      <w:r w:rsidR="00911CEE" w:rsidRPr="00150215">
        <w:t>Backstepping</w:t>
      </w:r>
      <w:proofErr w:type="spellEnd"/>
    </w:p>
    <w:p w14:paraId="56A1ACB2" w14:textId="635A80CE" w:rsidR="009002E1" w:rsidRPr="008D4ACD" w:rsidRDefault="00A2151C" w:rsidP="009002E1">
      <w:pPr>
        <w:rPr>
          <w:lang w:val="en-US"/>
        </w:rPr>
      </w:pPr>
      <w:r>
        <w:rPr>
          <w:lang w:val="en-US"/>
        </w:rPr>
        <w:t>0</w:t>
      </w:r>
      <w:r w:rsidR="00150215">
        <w:rPr>
          <w:lang w:val="en-US"/>
        </w:rPr>
        <w:t>1</w:t>
      </w:r>
      <w:r>
        <w:rPr>
          <w:lang w:val="en-US"/>
        </w:rPr>
        <w:t>/08</w:t>
      </w:r>
      <w:r w:rsidR="00FF3371" w:rsidRPr="008D4ACD">
        <w:rPr>
          <w:lang w:val="en-US"/>
        </w:rPr>
        <w:t xml:space="preserve"> – </w:t>
      </w:r>
      <w:r w:rsidR="00F4125D" w:rsidRPr="008D4ACD">
        <w:rPr>
          <w:lang w:val="en-US"/>
        </w:rPr>
        <w:t xml:space="preserve">Aula 6- </w:t>
      </w:r>
      <w:proofErr w:type="spellStart"/>
      <w:r w:rsidR="00911CEE" w:rsidRPr="008D4ACD">
        <w:rPr>
          <w:lang w:val="en-US"/>
        </w:rPr>
        <w:t>Controle</w:t>
      </w:r>
      <w:proofErr w:type="spellEnd"/>
      <w:r w:rsidR="00911CEE" w:rsidRPr="008D4ACD">
        <w:rPr>
          <w:lang w:val="en-US"/>
        </w:rPr>
        <w:t xml:space="preserve"> SMC – Sliding Mode Control</w:t>
      </w:r>
    </w:p>
    <w:p w14:paraId="6F7CFCBC" w14:textId="0B8F71D9" w:rsidR="00CE4784" w:rsidRPr="00911CEE" w:rsidRDefault="00A2151C">
      <w:r w:rsidRPr="00911CEE">
        <w:t>0</w:t>
      </w:r>
      <w:r w:rsidR="00150215">
        <w:t>8</w:t>
      </w:r>
      <w:r w:rsidRPr="00911CEE">
        <w:t>/08</w:t>
      </w:r>
      <w:r w:rsidR="00FF3371" w:rsidRPr="00911CEE">
        <w:t xml:space="preserve">– </w:t>
      </w:r>
      <w:r w:rsidR="00F4125D" w:rsidRPr="00911CEE">
        <w:t xml:space="preserve">Aula 7- </w:t>
      </w:r>
      <w:proofErr w:type="spellStart"/>
      <w:r w:rsidR="00911CEE" w:rsidRPr="00320050">
        <w:t>Sliding</w:t>
      </w:r>
      <w:proofErr w:type="spellEnd"/>
      <w:r w:rsidR="00911CEE" w:rsidRPr="00320050">
        <w:t xml:space="preserve"> </w:t>
      </w:r>
      <w:proofErr w:type="spellStart"/>
      <w:r w:rsidR="00911CEE" w:rsidRPr="00320050">
        <w:t>Mode</w:t>
      </w:r>
      <w:proofErr w:type="spellEnd"/>
      <w:r w:rsidR="00911CEE" w:rsidRPr="00320050">
        <w:t xml:space="preserve"> </w:t>
      </w:r>
      <w:proofErr w:type="spellStart"/>
      <w:r w:rsidR="00911CEE" w:rsidRPr="00320050">
        <w:t>Control</w:t>
      </w:r>
      <w:proofErr w:type="spellEnd"/>
      <w:r w:rsidR="00911CEE" w:rsidRPr="00320050">
        <w:t xml:space="preserve"> + Controle Adaptativo Entrega da LISTA 2</w:t>
      </w:r>
    </w:p>
    <w:p w14:paraId="28F8ACE3" w14:textId="79501FF7" w:rsidR="00FF3371" w:rsidRPr="00806BE6" w:rsidRDefault="00A2151C" w:rsidP="00F4125D">
      <w:r>
        <w:t>1</w:t>
      </w:r>
      <w:r w:rsidR="00150215">
        <w:t>5</w:t>
      </w:r>
      <w:r>
        <w:t xml:space="preserve">/08 </w:t>
      </w:r>
      <w:r w:rsidR="00CE4784" w:rsidRPr="00806BE6">
        <w:t xml:space="preserve">- </w:t>
      </w:r>
      <w:r w:rsidR="00F4125D" w:rsidRPr="00806BE6">
        <w:t xml:space="preserve">Aula 8 - </w:t>
      </w:r>
      <w:r w:rsidR="00911CEE" w:rsidRPr="002B033E">
        <w:t>Observadores</w:t>
      </w:r>
    </w:p>
    <w:p w14:paraId="1B89512B" w14:textId="570AD208" w:rsidR="00911CEE" w:rsidRPr="00760E35" w:rsidRDefault="00A2151C" w:rsidP="00911CEE">
      <w:pPr>
        <w:rPr>
          <w:color w:val="000000" w:themeColor="text1"/>
        </w:rPr>
      </w:pPr>
      <w:r>
        <w:t>2</w:t>
      </w:r>
      <w:r w:rsidR="00150215">
        <w:t>2</w:t>
      </w:r>
      <w:r>
        <w:t>/08</w:t>
      </w:r>
      <w:r w:rsidR="00FF3371" w:rsidRPr="00320050">
        <w:t xml:space="preserve">– </w:t>
      </w:r>
      <w:r w:rsidR="00F4125D" w:rsidRPr="00320050">
        <w:t>Aula 9 -</w:t>
      </w:r>
      <w:r w:rsidR="009002E1" w:rsidRPr="009002E1">
        <w:t xml:space="preserve"> </w:t>
      </w:r>
      <w:r w:rsidR="00911CEE" w:rsidRPr="002B033E">
        <w:rPr>
          <w:color w:val="000000" w:themeColor="text1"/>
        </w:rPr>
        <w:t>Apresentação dos temas para trabalho e modelagem</w:t>
      </w:r>
      <w:r w:rsidR="00911CEE">
        <w:rPr>
          <w:color w:val="000000" w:themeColor="text1"/>
        </w:rPr>
        <w:t xml:space="preserve"> /</w:t>
      </w:r>
      <w:r w:rsidR="00911CEE" w:rsidRPr="002B033E">
        <w:rPr>
          <w:color w:val="000000" w:themeColor="text1"/>
        </w:rPr>
        <w:t xml:space="preserve"> PROVA 2</w:t>
      </w:r>
      <w:r w:rsidR="00911CEE">
        <w:rPr>
          <w:color w:val="000000" w:themeColor="text1"/>
        </w:rPr>
        <w:t xml:space="preserve"> </w:t>
      </w:r>
      <w:r w:rsidR="00911CEE" w:rsidRPr="002B033E">
        <w:t xml:space="preserve"> </w:t>
      </w:r>
    </w:p>
    <w:p w14:paraId="59D40C9C" w14:textId="77777777" w:rsidR="00183071" w:rsidRPr="00760E35" w:rsidRDefault="00150215" w:rsidP="00183071">
      <w:pPr>
        <w:rPr>
          <w:color w:val="000000" w:themeColor="text1"/>
        </w:rPr>
      </w:pPr>
      <w:r>
        <w:rPr>
          <w:color w:val="000000" w:themeColor="text1"/>
        </w:rPr>
        <w:t>29</w:t>
      </w:r>
      <w:r w:rsidR="00A2151C">
        <w:rPr>
          <w:color w:val="000000" w:themeColor="text1"/>
        </w:rPr>
        <w:t>/08</w:t>
      </w:r>
      <w:r w:rsidR="00FF3371" w:rsidRPr="002B033E">
        <w:rPr>
          <w:color w:val="000000" w:themeColor="text1"/>
        </w:rPr>
        <w:t>–</w:t>
      </w:r>
      <w:r w:rsidR="00EC3FD5" w:rsidRPr="002B033E">
        <w:rPr>
          <w:color w:val="000000" w:themeColor="text1"/>
        </w:rPr>
        <w:t xml:space="preserve"> </w:t>
      </w:r>
      <w:r w:rsidR="00F4125D" w:rsidRPr="002B033E">
        <w:rPr>
          <w:color w:val="000000" w:themeColor="text1"/>
        </w:rPr>
        <w:t xml:space="preserve">Aula 10 - </w:t>
      </w:r>
      <w:r>
        <w:t xml:space="preserve">Apresentação do </w:t>
      </w:r>
      <w:r w:rsidRPr="002B033E">
        <w:t xml:space="preserve">controlador </w:t>
      </w:r>
      <w:r>
        <w:t>1</w:t>
      </w:r>
      <w:r w:rsidR="00183071">
        <w:t xml:space="preserve"> </w:t>
      </w:r>
      <w:r w:rsidR="00183071" w:rsidRPr="00183071">
        <w:rPr>
          <w:color w:val="000000" w:themeColor="text1"/>
          <w:highlight w:val="yellow"/>
        </w:rPr>
        <w:t>Entrega da LISTA 3</w:t>
      </w:r>
    </w:p>
    <w:p w14:paraId="7FC51E4E" w14:textId="64511EC3" w:rsidR="009002E1" w:rsidRDefault="00A2151C" w:rsidP="009002E1">
      <w:pPr>
        <w:outlineLvl w:val="0"/>
      </w:pPr>
      <w:r>
        <w:rPr>
          <w:color w:val="000000" w:themeColor="text1"/>
        </w:rPr>
        <w:t>0</w:t>
      </w:r>
      <w:r w:rsidR="00150215">
        <w:rPr>
          <w:color w:val="000000" w:themeColor="text1"/>
        </w:rPr>
        <w:t>5</w:t>
      </w:r>
      <w:r>
        <w:rPr>
          <w:color w:val="000000" w:themeColor="text1"/>
        </w:rPr>
        <w:t>/09</w:t>
      </w:r>
      <w:r w:rsidR="009002E1" w:rsidRPr="002B033E">
        <w:rPr>
          <w:color w:val="000000" w:themeColor="text1"/>
        </w:rPr>
        <w:t xml:space="preserve"> - Aula 1</w:t>
      </w:r>
      <w:r w:rsidR="00150215">
        <w:rPr>
          <w:color w:val="000000" w:themeColor="text1"/>
        </w:rPr>
        <w:t>1</w:t>
      </w:r>
      <w:r w:rsidR="009002E1" w:rsidRPr="002B033E">
        <w:rPr>
          <w:color w:val="000000" w:themeColor="text1"/>
        </w:rPr>
        <w:t xml:space="preserve"> - </w:t>
      </w:r>
      <w:r w:rsidR="009002E1">
        <w:t xml:space="preserve">Apresentação do </w:t>
      </w:r>
      <w:r w:rsidR="009002E1" w:rsidRPr="002B033E">
        <w:t xml:space="preserve">controlador </w:t>
      </w:r>
      <w:r w:rsidR="00150215">
        <w:t>2</w:t>
      </w:r>
      <w:r w:rsidR="00183071">
        <w:t xml:space="preserve"> </w:t>
      </w:r>
      <w:r w:rsidR="00183071" w:rsidRPr="00183071">
        <w:rPr>
          <w:highlight w:val="yellow"/>
        </w:rPr>
        <w:t>(não haverá aula, faremos um acompanhamento online a agendar)</w:t>
      </w:r>
    </w:p>
    <w:p w14:paraId="14D1F8FD" w14:textId="35A59284" w:rsidR="00150215" w:rsidRDefault="00101CD8" w:rsidP="008814DA">
      <w:r>
        <w:t>1</w:t>
      </w:r>
      <w:r w:rsidR="00150215">
        <w:t>2</w:t>
      </w:r>
      <w:r w:rsidR="002B033E">
        <w:t>/09</w:t>
      </w:r>
      <w:r w:rsidR="00FF3371">
        <w:t xml:space="preserve"> –</w:t>
      </w:r>
      <w:r w:rsidR="009002E1">
        <w:t xml:space="preserve"> </w:t>
      </w:r>
      <w:r w:rsidR="008814DA" w:rsidRPr="002B033E">
        <w:rPr>
          <w:color w:val="000000" w:themeColor="text1"/>
        </w:rPr>
        <w:t>Aula 1</w:t>
      </w:r>
      <w:r w:rsidR="00150215">
        <w:rPr>
          <w:color w:val="000000" w:themeColor="text1"/>
        </w:rPr>
        <w:t>2</w:t>
      </w:r>
      <w:r w:rsidR="008814DA" w:rsidRPr="002B033E">
        <w:rPr>
          <w:color w:val="000000" w:themeColor="text1"/>
        </w:rPr>
        <w:t xml:space="preserve"> - </w:t>
      </w:r>
      <w:r w:rsidR="00150215">
        <w:t xml:space="preserve">Entrega dos </w:t>
      </w:r>
      <w:proofErr w:type="spellStart"/>
      <w:r w:rsidR="00150215">
        <w:t>papers</w:t>
      </w:r>
      <w:proofErr w:type="spellEnd"/>
      <w:r w:rsidR="00150215">
        <w:t xml:space="preserve"> </w:t>
      </w:r>
    </w:p>
    <w:p w14:paraId="16F4B4E2" w14:textId="45091D43" w:rsidR="00F41798" w:rsidRDefault="00F41798" w:rsidP="00337D53"/>
    <w:p w14:paraId="44CBFCB2" w14:textId="77777777" w:rsidR="00F41798" w:rsidRDefault="00F41798" w:rsidP="00337D53">
      <w:r>
        <w:t>Critério de Avaliação</w:t>
      </w:r>
    </w:p>
    <w:p w14:paraId="60AA1426" w14:textId="77777777" w:rsidR="00F41798" w:rsidRPr="00F41798" w:rsidRDefault="00F41798" w:rsidP="00F41798">
      <w:pPr>
        <w:spacing w:before="120"/>
      </w:pPr>
      <w:r>
        <w:t xml:space="preserve">M = </w:t>
      </w:r>
      <w:proofErr w:type="gramStart"/>
      <w:r>
        <w:t>( P</w:t>
      </w:r>
      <w:proofErr w:type="gramEnd"/>
      <w:r>
        <w:t>/3</w:t>
      </w:r>
      <w:r w:rsidRPr="00F41798">
        <w:t xml:space="preserve"> + L/3  + </w:t>
      </w:r>
      <w:proofErr w:type="spellStart"/>
      <w:r w:rsidRPr="00F41798">
        <w:t>Proj</w:t>
      </w:r>
      <w:proofErr w:type="spellEnd"/>
      <w:r w:rsidRPr="00F41798">
        <w:t>/3 )</w:t>
      </w:r>
    </w:p>
    <w:p w14:paraId="77D3EDB0" w14:textId="77777777" w:rsidR="00F41798" w:rsidRDefault="00F41798" w:rsidP="00F41798">
      <w:pPr>
        <w:spacing w:before="120"/>
      </w:pPr>
      <w:r>
        <w:t>P = média das provas (P1+P</w:t>
      </w:r>
      <w:proofErr w:type="gramStart"/>
      <w:r>
        <w:t>2)/</w:t>
      </w:r>
      <w:proofErr w:type="gramEnd"/>
      <w:r>
        <w:t>2</w:t>
      </w:r>
    </w:p>
    <w:p w14:paraId="18526AC2" w14:textId="77777777" w:rsidR="00F41798" w:rsidRDefault="00F41798" w:rsidP="00F41798">
      <w:pPr>
        <w:spacing w:before="120"/>
      </w:pPr>
      <w:r>
        <w:t>L = média das listas de exercícios (L1+L2+L</w:t>
      </w:r>
      <w:proofErr w:type="gramStart"/>
      <w:r>
        <w:t>3)/</w:t>
      </w:r>
      <w:proofErr w:type="gramEnd"/>
      <w:r>
        <w:t>3</w:t>
      </w:r>
    </w:p>
    <w:p w14:paraId="2CD644A8" w14:textId="77777777" w:rsidR="00F41798" w:rsidRDefault="00F41798" w:rsidP="00F41798">
      <w:pPr>
        <w:spacing w:before="120"/>
      </w:pPr>
      <w:proofErr w:type="spellStart"/>
      <w:r>
        <w:t>Proj</w:t>
      </w:r>
      <w:proofErr w:type="spellEnd"/>
      <w:r>
        <w:t xml:space="preserve"> = nota do projeto e </w:t>
      </w:r>
      <w:proofErr w:type="spellStart"/>
      <w:r>
        <w:t>paper</w:t>
      </w:r>
      <w:proofErr w:type="spellEnd"/>
    </w:p>
    <w:p w14:paraId="47AF0529" w14:textId="77777777" w:rsidR="008A6F33" w:rsidRDefault="008A6F33" w:rsidP="00F41798">
      <w:pPr>
        <w:spacing w:before="120"/>
      </w:pPr>
    </w:p>
    <w:p w14:paraId="3314B301" w14:textId="557369CF" w:rsidR="00F41798" w:rsidRPr="00DD15D1" w:rsidRDefault="008A6F33" w:rsidP="00F41798">
      <w:pPr>
        <w:spacing w:before="120"/>
        <w:rPr>
          <w:lang w:val="en-US"/>
        </w:rPr>
      </w:pPr>
      <w:proofErr w:type="spellStart"/>
      <w:r w:rsidRPr="00DD15D1">
        <w:rPr>
          <w:lang w:val="en-US"/>
        </w:rPr>
        <w:t>Livro</w:t>
      </w:r>
      <w:proofErr w:type="spellEnd"/>
      <w:r w:rsidRPr="00DD15D1">
        <w:rPr>
          <w:lang w:val="en-US"/>
        </w:rPr>
        <w:t xml:space="preserve"> </w:t>
      </w:r>
      <w:proofErr w:type="spellStart"/>
      <w:r w:rsidRPr="00DD15D1">
        <w:rPr>
          <w:lang w:val="en-US"/>
        </w:rPr>
        <w:t>Texto</w:t>
      </w:r>
      <w:proofErr w:type="spellEnd"/>
    </w:p>
    <w:p w14:paraId="271334AB" w14:textId="5F8382BF" w:rsidR="00FF3371" w:rsidRPr="00DD15D1" w:rsidRDefault="008A6F33" w:rsidP="00F8383B">
      <w:pPr>
        <w:spacing w:before="120"/>
        <w:rPr>
          <w:lang w:val="en-US"/>
        </w:rPr>
      </w:pPr>
      <w:proofErr w:type="spellStart"/>
      <w:r w:rsidRPr="00D34C01">
        <w:rPr>
          <w:lang w:val="en-US"/>
        </w:rPr>
        <w:t>Slotine</w:t>
      </w:r>
      <w:proofErr w:type="spellEnd"/>
      <w:r w:rsidRPr="00D34C01">
        <w:rPr>
          <w:lang w:val="en-US"/>
        </w:rPr>
        <w:t xml:space="preserve">, J.J. E. e Li, W. (1991) Applied nonlinear control, Prentice-Hall, Inc, Upper Saddle River </w:t>
      </w:r>
    </w:p>
    <w:sectPr w:rsidR="00FF3371" w:rsidRPr="00DD15D1" w:rsidSect="009839A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9F08E7"/>
    <w:multiLevelType w:val="hybridMultilevel"/>
    <w:tmpl w:val="5732717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60C82638"/>
    <w:multiLevelType w:val="hybridMultilevel"/>
    <w:tmpl w:val="DA188E3A"/>
    <w:lvl w:ilvl="0" w:tplc="0416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043944263">
    <w:abstractNumId w:val="0"/>
  </w:num>
  <w:num w:numId="2" w16cid:durableId="6059616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MTQwMDAztzS2NDRX0lEKTi0uzszPAymwrAUAprR1biwAAAA="/>
  </w:docVars>
  <w:rsids>
    <w:rsidRoot w:val="00FF3371"/>
    <w:rsid w:val="00000695"/>
    <w:rsid w:val="00000D48"/>
    <w:rsid w:val="000026D3"/>
    <w:rsid w:val="00003D86"/>
    <w:rsid w:val="0000691F"/>
    <w:rsid w:val="00007F87"/>
    <w:rsid w:val="000100D3"/>
    <w:rsid w:val="00013A57"/>
    <w:rsid w:val="0001443B"/>
    <w:rsid w:val="000169DD"/>
    <w:rsid w:val="0001739D"/>
    <w:rsid w:val="00020D9F"/>
    <w:rsid w:val="00021F8A"/>
    <w:rsid w:val="00023EB7"/>
    <w:rsid w:val="00024C4E"/>
    <w:rsid w:val="000263D8"/>
    <w:rsid w:val="000265A1"/>
    <w:rsid w:val="00026CA3"/>
    <w:rsid w:val="0002708E"/>
    <w:rsid w:val="00031C2B"/>
    <w:rsid w:val="00032D96"/>
    <w:rsid w:val="00034307"/>
    <w:rsid w:val="00036A4E"/>
    <w:rsid w:val="0004067B"/>
    <w:rsid w:val="00044BEF"/>
    <w:rsid w:val="00046B7C"/>
    <w:rsid w:val="00046C22"/>
    <w:rsid w:val="000515E3"/>
    <w:rsid w:val="00053F29"/>
    <w:rsid w:val="00053F79"/>
    <w:rsid w:val="000544CA"/>
    <w:rsid w:val="00055AB7"/>
    <w:rsid w:val="000562AD"/>
    <w:rsid w:val="000572CB"/>
    <w:rsid w:val="000577F0"/>
    <w:rsid w:val="0005794B"/>
    <w:rsid w:val="000579BB"/>
    <w:rsid w:val="00057F42"/>
    <w:rsid w:val="000647D5"/>
    <w:rsid w:val="00066B1B"/>
    <w:rsid w:val="00066F39"/>
    <w:rsid w:val="000674D5"/>
    <w:rsid w:val="00071166"/>
    <w:rsid w:val="00071672"/>
    <w:rsid w:val="000742E7"/>
    <w:rsid w:val="0008295D"/>
    <w:rsid w:val="00082E64"/>
    <w:rsid w:val="00083F6C"/>
    <w:rsid w:val="00084E68"/>
    <w:rsid w:val="0008574A"/>
    <w:rsid w:val="0008614F"/>
    <w:rsid w:val="0008684E"/>
    <w:rsid w:val="00086E32"/>
    <w:rsid w:val="00090F54"/>
    <w:rsid w:val="00092637"/>
    <w:rsid w:val="00093315"/>
    <w:rsid w:val="00093A15"/>
    <w:rsid w:val="000953BB"/>
    <w:rsid w:val="00097B6B"/>
    <w:rsid w:val="000A122F"/>
    <w:rsid w:val="000A1350"/>
    <w:rsid w:val="000A1E93"/>
    <w:rsid w:val="000A2F51"/>
    <w:rsid w:val="000B1B77"/>
    <w:rsid w:val="000B352F"/>
    <w:rsid w:val="000B3531"/>
    <w:rsid w:val="000B3986"/>
    <w:rsid w:val="000B58E1"/>
    <w:rsid w:val="000B5BE5"/>
    <w:rsid w:val="000C0E26"/>
    <w:rsid w:val="000C1033"/>
    <w:rsid w:val="000C310F"/>
    <w:rsid w:val="000C56C2"/>
    <w:rsid w:val="000C68DF"/>
    <w:rsid w:val="000C7157"/>
    <w:rsid w:val="000C7E29"/>
    <w:rsid w:val="000D0101"/>
    <w:rsid w:val="000D0511"/>
    <w:rsid w:val="000D270A"/>
    <w:rsid w:val="000D39DA"/>
    <w:rsid w:val="000D4264"/>
    <w:rsid w:val="000E26EE"/>
    <w:rsid w:val="000E2838"/>
    <w:rsid w:val="000E2DCA"/>
    <w:rsid w:val="000E43BF"/>
    <w:rsid w:val="000E495F"/>
    <w:rsid w:val="000E550C"/>
    <w:rsid w:val="000F1388"/>
    <w:rsid w:val="000F4920"/>
    <w:rsid w:val="000F4AEE"/>
    <w:rsid w:val="000F5E10"/>
    <w:rsid w:val="000F636B"/>
    <w:rsid w:val="000F6CA2"/>
    <w:rsid w:val="00101CD8"/>
    <w:rsid w:val="0010346E"/>
    <w:rsid w:val="001045E1"/>
    <w:rsid w:val="00106758"/>
    <w:rsid w:val="00110222"/>
    <w:rsid w:val="00110AB4"/>
    <w:rsid w:val="0011108E"/>
    <w:rsid w:val="00111963"/>
    <w:rsid w:val="00113783"/>
    <w:rsid w:val="001137A5"/>
    <w:rsid w:val="001213F0"/>
    <w:rsid w:val="00122DE9"/>
    <w:rsid w:val="00123583"/>
    <w:rsid w:val="00126C8D"/>
    <w:rsid w:val="00131717"/>
    <w:rsid w:val="0013354A"/>
    <w:rsid w:val="00133D63"/>
    <w:rsid w:val="00134BA1"/>
    <w:rsid w:val="00134FEC"/>
    <w:rsid w:val="00136216"/>
    <w:rsid w:val="00137557"/>
    <w:rsid w:val="00142FF0"/>
    <w:rsid w:val="00143784"/>
    <w:rsid w:val="00144966"/>
    <w:rsid w:val="00145E55"/>
    <w:rsid w:val="00146847"/>
    <w:rsid w:val="0014697E"/>
    <w:rsid w:val="00146DB9"/>
    <w:rsid w:val="00150215"/>
    <w:rsid w:val="00151954"/>
    <w:rsid w:val="00152210"/>
    <w:rsid w:val="0015374A"/>
    <w:rsid w:val="00161227"/>
    <w:rsid w:val="0016174A"/>
    <w:rsid w:val="0016175A"/>
    <w:rsid w:val="00161D6C"/>
    <w:rsid w:val="0016257F"/>
    <w:rsid w:val="00163431"/>
    <w:rsid w:val="00164678"/>
    <w:rsid w:val="00166165"/>
    <w:rsid w:val="00177037"/>
    <w:rsid w:val="00177C0C"/>
    <w:rsid w:val="001813C7"/>
    <w:rsid w:val="00182C85"/>
    <w:rsid w:val="00183071"/>
    <w:rsid w:val="001864ED"/>
    <w:rsid w:val="00186CAD"/>
    <w:rsid w:val="00186E6F"/>
    <w:rsid w:val="0019044A"/>
    <w:rsid w:val="00195E3F"/>
    <w:rsid w:val="00196414"/>
    <w:rsid w:val="00196B61"/>
    <w:rsid w:val="00197251"/>
    <w:rsid w:val="001A1232"/>
    <w:rsid w:val="001A12A4"/>
    <w:rsid w:val="001A1E74"/>
    <w:rsid w:val="001A46DE"/>
    <w:rsid w:val="001A482A"/>
    <w:rsid w:val="001A7238"/>
    <w:rsid w:val="001A7CD9"/>
    <w:rsid w:val="001B04CD"/>
    <w:rsid w:val="001B3B85"/>
    <w:rsid w:val="001C2248"/>
    <w:rsid w:val="001C2BA1"/>
    <w:rsid w:val="001C2E3B"/>
    <w:rsid w:val="001C5AA3"/>
    <w:rsid w:val="001C7844"/>
    <w:rsid w:val="001C7C14"/>
    <w:rsid w:val="001D065D"/>
    <w:rsid w:val="001D0B16"/>
    <w:rsid w:val="001D14A8"/>
    <w:rsid w:val="001D1633"/>
    <w:rsid w:val="001D18F2"/>
    <w:rsid w:val="001D242E"/>
    <w:rsid w:val="001D378B"/>
    <w:rsid w:val="001D40EC"/>
    <w:rsid w:val="001D516F"/>
    <w:rsid w:val="001D519A"/>
    <w:rsid w:val="001D5419"/>
    <w:rsid w:val="001D5B8C"/>
    <w:rsid w:val="001D5D0A"/>
    <w:rsid w:val="001D6A9B"/>
    <w:rsid w:val="001D7C08"/>
    <w:rsid w:val="001E14AD"/>
    <w:rsid w:val="001E17E2"/>
    <w:rsid w:val="001E3090"/>
    <w:rsid w:val="001E3C2C"/>
    <w:rsid w:val="001E5B11"/>
    <w:rsid w:val="001F1505"/>
    <w:rsid w:val="001F213B"/>
    <w:rsid w:val="001F2AA3"/>
    <w:rsid w:val="001F4233"/>
    <w:rsid w:val="001F582A"/>
    <w:rsid w:val="001F5E2E"/>
    <w:rsid w:val="002016C6"/>
    <w:rsid w:val="00201914"/>
    <w:rsid w:val="002019C6"/>
    <w:rsid w:val="002021A8"/>
    <w:rsid w:val="00202425"/>
    <w:rsid w:val="00203280"/>
    <w:rsid w:val="00205EA4"/>
    <w:rsid w:val="00206038"/>
    <w:rsid w:val="002110F0"/>
    <w:rsid w:val="002123CA"/>
    <w:rsid w:val="002149FA"/>
    <w:rsid w:val="00215AA5"/>
    <w:rsid w:val="00221F6B"/>
    <w:rsid w:val="00223D6E"/>
    <w:rsid w:val="00223F38"/>
    <w:rsid w:val="0022435A"/>
    <w:rsid w:val="00232132"/>
    <w:rsid w:val="00240148"/>
    <w:rsid w:val="0024056B"/>
    <w:rsid w:val="0024142D"/>
    <w:rsid w:val="00241ED0"/>
    <w:rsid w:val="00243891"/>
    <w:rsid w:val="0024491D"/>
    <w:rsid w:val="002450FE"/>
    <w:rsid w:val="00245B92"/>
    <w:rsid w:val="00247D6D"/>
    <w:rsid w:val="00250E1D"/>
    <w:rsid w:val="00251DB5"/>
    <w:rsid w:val="00253C87"/>
    <w:rsid w:val="00257C31"/>
    <w:rsid w:val="00261124"/>
    <w:rsid w:val="00261DF8"/>
    <w:rsid w:val="00263C8D"/>
    <w:rsid w:val="00263D45"/>
    <w:rsid w:val="002670E2"/>
    <w:rsid w:val="00267286"/>
    <w:rsid w:val="002706B4"/>
    <w:rsid w:val="00270D03"/>
    <w:rsid w:val="00271015"/>
    <w:rsid w:val="00271A2E"/>
    <w:rsid w:val="00271A74"/>
    <w:rsid w:val="002734FC"/>
    <w:rsid w:val="002735E0"/>
    <w:rsid w:val="00274597"/>
    <w:rsid w:val="0027749F"/>
    <w:rsid w:val="00277F32"/>
    <w:rsid w:val="0028018E"/>
    <w:rsid w:val="0028178C"/>
    <w:rsid w:val="0028218A"/>
    <w:rsid w:val="0028336A"/>
    <w:rsid w:val="002842AA"/>
    <w:rsid w:val="002877AA"/>
    <w:rsid w:val="00292A24"/>
    <w:rsid w:val="0029532B"/>
    <w:rsid w:val="0029642C"/>
    <w:rsid w:val="0029678D"/>
    <w:rsid w:val="002A0AD0"/>
    <w:rsid w:val="002A0F61"/>
    <w:rsid w:val="002A3586"/>
    <w:rsid w:val="002A6B02"/>
    <w:rsid w:val="002B033E"/>
    <w:rsid w:val="002B18F1"/>
    <w:rsid w:val="002B2BE9"/>
    <w:rsid w:val="002B4DFE"/>
    <w:rsid w:val="002B5236"/>
    <w:rsid w:val="002B538A"/>
    <w:rsid w:val="002B5743"/>
    <w:rsid w:val="002B5EB4"/>
    <w:rsid w:val="002C34C9"/>
    <w:rsid w:val="002C4FD6"/>
    <w:rsid w:val="002C6907"/>
    <w:rsid w:val="002D042A"/>
    <w:rsid w:val="002D09C3"/>
    <w:rsid w:val="002D1EA6"/>
    <w:rsid w:val="002D4D35"/>
    <w:rsid w:val="002D6FC3"/>
    <w:rsid w:val="002E0708"/>
    <w:rsid w:val="002E0C20"/>
    <w:rsid w:val="002E3DC2"/>
    <w:rsid w:val="002E6132"/>
    <w:rsid w:val="002E6652"/>
    <w:rsid w:val="002E6982"/>
    <w:rsid w:val="002E6999"/>
    <w:rsid w:val="002F00A8"/>
    <w:rsid w:val="002F015C"/>
    <w:rsid w:val="002F22E5"/>
    <w:rsid w:val="002F523C"/>
    <w:rsid w:val="002F5379"/>
    <w:rsid w:val="002F5944"/>
    <w:rsid w:val="002F7826"/>
    <w:rsid w:val="003012C2"/>
    <w:rsid w:val="003013AC"/>
    <w:rsid w:val="00302B08"/>
    <w:rsid w:val="00303038"/>
    <w:rsid w:val="003035B7"/>
    <w:rsid w:val="00303790"/>
    <w:rsid w:val="00303FC6"/>
    <w:rsid w:val="00304212"/>
    <w:rsid w:val="00305D02"/>
    <w:rsid w:val="00307735"/>
    <w:rsid w:val="003101B2"/>
    <w:rsid w:val="00311886"/>
    <w:rsid w:val="00311E16"/>
    <w:rsid w:val="00312D9B"/>
    <w:rsid w:val="00313320"/>
    <w:rsid w:val="003148AE"/>
    <w:rsid w:val="00315591"/>
    <w:rsid w:val="00320050"/>
    <w:rsid w:val="0032041C"/>
    <w:rsid w:val="003205AB"/>
    <w:rsid w:val="00322444"/>
    <w:rsid w:val="00323493"/>
    <w:rsid w:val="0032355E"/>
    <w:rsid w:val="00331526"/>
    <w:rsid w:val="00332B21"/>
    <w:rsid w:val="003353FB"/>
    <w:rsid w:val="00337D53"/>
    <w:rsid w:val="00340138"/>
    <w:rsid w:val="00340B1B"/>
    <w:rsid w:val="0034260E"/>
    <w:rsid w:val="0034524C"/>
    <w:rsid w:val="0034727F"/>
    <w:rsid w:val="0035170B"/>
    <w:rsid w:val="0035432F"/>
    <w:rsid w:val="0035442F"/>
    <w:rsid w:val="00354583"/>
    <w:rsid w:val="0035574E"/>
    <w:rsid w:val="00356099"/>
    <w:rsid w:val="0035610A"/>
    <w:rsid w:val="00356E25"/>
    <w:rsid w:val="00357AE3"/>
    <w:rsid w:val="0036015A"/>
    <w:rsid w:val="0036180A"/>
    <w:rsid w:val="00362D5C"/>
    <w:rsid w:val="00362F1D"/>
    <w:rsid w:val="00366020"/>
    <w:rsid w:val="00366179"/>
    <w:rsid w:val="00372E2E"/>
    <w:rsid w:val="00374D0C"/>
    <w:rsid w:val="00375D57"/>
    <w:rsid w:val="003761A5"/>
    <w:rsid w:val="00376597"/>
    <w:rsid w:val="003807D7"/>
    <w:rsid w:val="00380819"/>
    <w:rsid w:val="00380917"/>
    <w:rsid w:val="00383293"/>
    <w:rsid w:val="003843B5"/>
    <w:rsid w:val="0039042B"/>
    <w:rsid w:val="00393020"/>
    <w:rsid w:val="003932E1"/>
    <w:rsid w:val="003932EC"/>
    <w:rsid w:val="0039437D"/>
    <w:rsid w:val="003957D1"/>
    <w:rsid w:val="00396464"/>
    <w:rsid w:val="003A03F1"/>
    <w:rsid w:val="003A177F"/>
    <w:rsid w:val="003A3C8B"/>
    <w:rsid w:val="003B011E"/>
    <w:rsid w:val="003B056D"/>
    <w:rsid w:val="003B07E7"/>
    <w:rsid w:val="003B1B4D"/>
    <w:rsid w:val="003B453D"/>
    <w:rsid w:val="003B4EAB"/>
    <w:rsid w:val="003B5BE1"/>
    <w:rsid w:val="003B7A33"/>
    <w:rsid w:val="003C2166"/>
    <w:rsid w:val="003C265C"/>
    <w:rsid w:val="003C2BFC"/>
    <w:rsid w:val="003C349E"/>
    <w:rsid w:val="003C350E"/>
    <w:rsid w:val="003C386B"/>
    <w:rsid w:val="003C7224"/>
    <w:rsid w:val="003D015F"/>
    <w:rsid w:val="003D0E87"/>
    <w:rsid w:val="003D59BC"/>
    <w:rsid w:val="003D684D"/>
    <w:rsid w:val="003E1663"/>
    <w:rsid w:val="003E266D"/>
    <w:rsid w:val="003E2A20"/>
    <w:rsid w:val="003E329B"/>
    <w:rsid w:val="003E4021"/>
    <w:rsid w:val="003E4D28"/>
    <w:rsid w:val="003E7306"/>
    <w:rsid w:val="003E770F"/>
    <w:rsid w:val="003E7850"/>
    <w:rsid w:val="003F0B29"/>
    <w:rsid w:val="003F1590"/>
    <w:rsid w:val="003F2279"/>
    <w:rsid w:val="003F44E3"/>
    <w:rsid w:val="003F5B23"/>
    <w:rsid w:val="003F60BA"/>
    <w:rsid w:val="00400C2B"/>
    <w:rsid w:val="00402373"/>
    <w:rsid w:val="00403467"/>
    <w:rsid w:val="00403571"/>
    <w:rsid w:val="0040456B"/>
    <w:rsid w:val="004046FF"/>
    <w:rsid w:val="00404C00"/>
    <w:rsid w:val="00404C03"/>
    <w:rsid w:val="00404E6B"/>
    <w:rsid w:val="00404F7B"/>
    <w:rsid w:val="0040582A"/>
    <w:rsid w:val="00406941"/>
    <w:rsid w:val="00406CAF"/>
    <w:rsid w:val="00407E50"/>
    <w:rsid w:val="004118FA"/>
    <w:rsid w:val="00413911"/>
    <w:rsid w:val="00414C4A"/>
    <w:rsid w:val="0041555A"/>
    <w:rsid w:val="0042010C"/>
    <w:rsid w:val="0043204C"/>
    <w:rsid w:val="004325C3"/>
    <w:rsid w:val="00432A32"/>
    <w:rsid w:val="00441303"/>
    <w:rsid w:val="004445B8"/>
    <w:rsid w:val="0044670A"/>
    <w:rsid w:val="00452C38"/>
    <w:rsid w:val="00455B9B"/>
    <w:rsid w:val="00456875"/>
    <w:rsid w:val="00460A75"/>
    <w:rsid w:val="004611EE"/>
    <w:rsid w:val="00461F02"/>
    <w:rsid w:val="00463869"/>
    <w:rsid w:val="0046389D"/>
    <w:rsid w:val="00470880"/>
    <w:rsid w:val="00470A26"/>
    <w:rsid w:val="0047121D"/>
    <w:rsid w:val="0047199E"/>
    <w:rsid w:val="0047257D"/>
    <w:rsid w:val="00472BC0"/>
    <w:rsid w:val="00473D06"/>
    <w:rsid w:val="004753E7"/>
    <w:rsid w:val="004759FD"/>
    <w:rsid w:val="0047661A"/>
    <w:rsid w:val="00476A41"/>
    <w:rsid w:val="004807DC"/>
    <w:rsid w:val="00481012"/>
    <w:rsid w:val="00481A03"/>
    <w:rsid w:val="00482DAE"/>
    <w:rsid w:val="0048302E"/>
    <w:rsid w:val="00484E52"/>
    <w:rsid w:val="00494EB9"/>
    <w:rsid w:val="00495616"/>
    <w:rsid w:val="00497B24"/>
    <w:rsid w:val="00497F73"/>
    <w:rsid w:val="004A25F7"/>
    <w:rsid w:val="004A374C"/>
    <w:rsid w:val="004A3B15"/>
    <w:rsid w:val="004A5675"/>
    <w:rsid w:val="004A62C4"/>
    <w:rsid w:val="004A7E91"/>
    <w:rsid w:val="004B1856"/>
    <w:rsid w:val="004B211B"/>
    <w:rsid w:val="004B30DE"/>
    <w:rsid w:val="004B3424"/>
    <w:rsid w:val="004B4A3D"/>
    <w:rsid w:val="004B5C81"/>
    <w:rsid w:val="004B5DE7"/>
    <w:rsid w:val="004B60C3"/>
    <w:rsid w:val="004B7525"/>
    <w:rsid w:val="004B75D0"/>
    <w:rsid w:val="004C19D5"/>
    <w:rsid w:val="004C2503"/>
    <w:rsid w:val="004C538A"/>
    <w:rsid w:val="004C5EC4"/>
    <w:rsid w:val="004C6A14"/>
    <w:rsid w:val="004C6CCF"/>
    <w:rsid w:val="004D045D"/>
    <w:rsid w:val="004D1F4E"/>
    <w:rsid w:val="004D6D17"/>
    <w:rsid w:val="004D6ED2"/>
    <w:rsid w:val="004E0172"/>
    <w:rsid w:val="004E0469"/>
    <w:rsid w:val="004E080F"/>
    <w:rsid w:val="004E0C65"/>
    <w:rsid w:val="004E1209"/>
    <w:rsid w:val="004E15D6"/>
    <w:rsid w:val="004E27CF"/>
    <w:rsid w:val="004E2B3E"/>
    <w:rsid w:val="004E34A2"/>
    <w:rsid w:val="004E3E27"/>
    <w:rsid w:val="004E410E"/>
    <w:rsid w:val="004E4670"/>
    <w:rsid w:val="004E4AA5"/>
    <w:rsid w:val="004E4D9F"/>
    <w:rsid w:val="004E5770"/>
    <w:rsid w:val="004E587D"/>
    <w:rsid w:val="004E631A"/>
    <w:rsid w:val="004E69B5"/>
    <w:rsid w:val="004F0660"/>
    <w:rsid w:val="004F1B9C"/>
    <w:rsid w:val="004F3D0A"/>
    <w:rsid w:val="004F4C30"/>
    <w:rsid w:val="004F651E"/>
    <w:rsid w:val="004F6791"/>
    <w:rsid w:val="004F6A03"/>
    <w:rsid w:val="004F6CD1"/>
    <w:rsid w:val="004F745C"/>
    <w:rsid w:val="004F75F7"/>
    <w:rsid w:val="00500587"/>
    <w:rsid w:val="00500962"/>
    <w:rsid w:val="0050120A"/>
    <w:rsid w:val="005039F6"/>
    <w:rsid w:val="005066FB"/>
    <w:rsid w:val="00506AB0"/>
    <w:rsid w:val="00507602"/>
    <w:rsid w:val="00507A5D"/>
    <w:rsid w:val="005103CD"/>
    <w:rsid w:val="005104F9"/>
    <w:rsid w:val="00510D0E"/>
    <w:rsid w:val="00514AA6"/>
    <w:rsid w:val="005152AF"/>
    <w:rsid w:val="005159AC"/>
    <w:rsid w:val="00516274"/>
    <w:rsid w:val="00520F37"/>
    <w:rsid w:val="0052169F"/>
    <w:rsid w:val="00521BDE"/>
    <w:rsid w:val="00522981"/>
    <w:rsid w:val="00522E6F"/>
    <w:rsid w:val="0052397C"/>
    <w:rsid w:val="005239E0"/>
    <w:rsid w:val="00523DEB"/>
    <w:rsid w:val="00526B5B"/>
    <w:rsid w:val="00527BAE"/>
    <w:rsid w:val="0053251C"/>
    <w:rsid w:val="00532F85"/>
    <w:rsid w:val="00533171"/>
    <w:rsid w:val="00534975"/>
    <w:rsid w:val="00535564"/>
    <w:rsid w:val="00536366"/>
    <w:rsid w:val="00536558"/>
    <w:rsid w:val="00542E5D"/>
    <w:rsid w:val="00543D38"/>
    <w:rsid w:val="00543F1F"/>
    <w:rsid w:val="00544355"/>
    <w:rsid w:val="00544422"/>
    <w:rsid w:val="00544894"/>
    <w:rsid w:val="00545548"/>
    <w:rsid w:val="00545D79"/>
    <w:rsid w:val="005463D8"/>
    <w:rsid w:val="005469F5"/>
    <w:rsid w:val="00547FEB"/>
    <w:rsid w:val="00552BBE"/>
    <w:rsid w:val="005546E5"/>
    <w:rsid w:val="00556337"/>
    <w:rsid w:val="005568BE"/>
    <w:rsid w:val="00557925"/>
    <w:rsid w:val="00561B5E"/>
    <w:rsid w:val="00561FC5"/>
    <w:rsid w:val="00562315"/>
    <w:rsid w:val="00564D55"/>
    <w:rsid w:val="00565DBA"/>
    <w:rsid w:val="005668EA"/>
    <w:rsid w:val="00566FC9"/>
    <w:rsid w:val="005672A4"/>
    <w:rsid w:val="00567B8F"/>
    <w:rsid w:val="005709FB"/>
    <w:rsid w:val="00570B23"/>
    <w:rsid w:val="0057428D"/>
    <w:rsid w:val="0057628E"/>
    <w:rsid w:val="00577464"/>
    <w:rsid w:val="005816CB"/>
    <w:rsid w:val="00581AF9"/>
    <w:rsid w:val="00582052"/>
    <w:rsid w:val="0058286C"/>
    <w:rsid w:val="00582F5E"/>
    <w:rsid w:val="00583CBC"/>
    <w:rsid w:val="005846F6"/>
    <w:rsid w:val="00584B5F"/>
    <w:rsid w:val="005861BC"/>
    <w:rsid w:val="005870C2"/>
    <w:rsid w:val="00590223"/>
    <w:rsid w:val="005917FF"/>
    <w:rsid w:val="00593E4C"/>
    <w:rsid w:val="0059425C"/>
    <w:rsid w:val="00596AA0"/>
    <w:rsid w:val="00597A0F"/>
    <w:rsid w:val="005A1ACD"/>
    <w:rsid w:val="005A40FF"/>
    <w:rsid w:val="005A5276"/>
    <w:rsid w:val="005B05B2"/>
    <w:rsid w:val="005B0F8C"/>
    <w:rsid w:val="005B2CFF"/>
    <w:rsid w:val="005B4225"/>
    <w:rsid w:val="005B5AAF"/>
    <w:rsid w:val="005B5D3F"/>
    <w:rsid w:val="005B5F57"/>
    <w:rsid w:val="005B7C64"/>
    <w:rsid w:val="005C0856"/>
    <w:rsid w:val="005C1817"/>
    <w:rsid w:val="005C4AFC"/>
    <w:rsid w:val="005C616A"/>
    <w:rsid w:val="005C62CD"/>
    <w:rsid w:val="005D0727"/>
    <w:rsid w:val="005D1BBC"/>
    <w:rsid w:val="005D293A"/>
    <w:rsid w:val="005D34E9"/>
    <w:rsid w:val="005D369B"/>
    <w:rsid w:val="005D51CD"/>
    <w:rsid w:val="005D5677"/>
    <w:rsid w:val="005D6DDE"/>
    <w:rsid w:val="005D7EE1"/>
    <w:rsid w:val="005D7EFE"/>
    <w:rsid w:val="005E4E69"/>
    <w:rsid w:val="005E5361"/>
    <w:rsid w:val="005E7A0D"/>
    <w:rsid w:val="005E7E2A"/>
    <w:rsid w:val="005F01B2"/>
    <w:rsid w:val="005F489A"/>
    <w:rsid w:val="005F5A07"/>
    <w:rsid w:val="005F6442"/>
    <w:rsid w:val="005F740C"/>
    <w:rsid w:val="006008EA"/>
    <w:rsid w:val="006010F0"/>
    <w:rsid w:val="00601373"/>
    <w:rsid w:val="006013F9"/>
    <w:rsid w:val="00601FEA"/>
    <w:rsid w:val="00602E7A"/>
    <w:rsid w:val="00603D0E"/>
    <w:rsid w:val="00604059"/>
    <w:rsid w:val="00607284"/>
    <w:rsid w:val="0060751B"/>
    <w:rsid w:val="00607C4E"/>
    <w:rsid w:val="00610DFD"/>
    <w:rsid w:val="00610E11"/>
    <w:rsid w:val="00611962"/>
    <w:rsid w:val="00615362"/>
    <w:rsid w:val="006157FE"/>
    <w:rsid w:val="00622E86"/>
    <w:rsid w:val="00624B1F"/>
    <w:rsid w:val="00625138"/>
    <w:rsid w:val="00625520"/>
    <w:rsid w:val="006277A9"/>
    <w:rsid w:val="00627CA6"/>
    <w:rsid w:val="006312B5"/>
    <w:rsid w:val="00632D8A"/>
    <w:rsid w:val="00634922"/>
    <w:rsid w:val="00635978"/>
    <w:rsid w:val="00635EDB"/>
    <w:rsid w:val="00636C82"/>
    <w:rsid w:val="00637174"/>
    <w:rsid w:val="00641D3A"/>
    <w:rsid w:val="006430E2"/>
    <w:rsid w:val="00643DCB"/>
    <w:rsid w:val="00644B1C"/>
    <w:rsid w:val="006461AF"/>
    <w:rsid w:val="00646B77"/>
    <w:rsid w:val="006477EE"/>
    <w:rsid w:val="006479B1"/>
    <w:rsid w:val="00652785"/>
    <w:rsid w:val="00652A2D"/>
    <w:rsid w:val="006559CD"/>
    <w:rsid w:val="00655E35"/>
    <w:rsid w:val="0066424A"/>
    <w:rsid w:val="00666873"/>
    <w:rsid w:val="00666D98"/>
    <w:rsid w:val="00671490"/>
    <w:rsid w:val="0067723D"/>
    <w:rsid w:val="00677674"/>
    <w:rsid w:val="00680565"/>
    <w:rsid w:val="00680FE9"/>
    <w:rsid w:val="006915DD"/>
    <w:rsid w:val="00697C14"/>
    <w:rsid w:val="006A0BF9"/>
    <w:rsid w:val="006A0F54"/>
    <w:rsid w:val="006A326B"/>
    <w:rsid w:val="006A4F1F"/>
    <w:rsid w:val="006A5319"/>
    <w:rsid w:val="006A6A5A"/>
    <w:rsid w:val="006A6ED3"/>
    <w:rsid w:val="006B0D0E"/>
    <w:rsid w:val="006B0E25"/>
    <w:rsid w:val="006B0E91"/>
    <w:rsid w:val="006B15C2"/>
    <w:rsid w:val="006B2CCC"/>
    <w:rsid w:val="006B3543"/>
    <w:rsid w:val="006B3F21"/>
    <w:rsid w:val="006B523F"/>
    <w:rsid w:val="006B5F8A"/>
    <w:rsid w:val="006B73FA"/>
    <w:rsid w:val="006B7DE0"/>
    <w:rsid w:val="006C01E1"/>
    <w:rsid w:val="006D0798"/>
    <w:rsid w:val="006D24E8"/>
    <w:rsid w:val="006D3955"/>
    <w:rsid w:val="006D3D4C"/>
    <w:rsid w:val="006D4695"/>
    <w:rsid w:val="006D5FC6"/>
    <w:rsid w:val="006E35AC"/>
    <w:rsid w:val="006E38A8"/>
    <w:rsid w:val="006E6EC7"/>
    <w:rsid w:val="006E7032"/>
    <w:rsid w:val="006F00FC"/>
    <w:rsid w:val="006F0116"/>
    <w:rsid w:val="006F1FB9"/>
    <w:rsid w:val="006F2605"/>
    <w:rsid w:val="006F2D92"/>
    <w:rsid w:val="006F3351"/>
    <w:rsid w:val="006F3BF7"/>
    <w:rsid w:val="006F42C7"/>
    <w:rsid w:val="00700950"/>
    <w:rsid w:val="007022AD"/>
    <w:rsid w:val="007035B9"/>
    <w:rsid w:val="00703945"/>
    <w:rsid w:val="00704DB4"/>
    <w:rsid w:val="00704EF4"/>
    <w:rsid w:val="007074B4"/>
    <w:rsid w:val="007102DF"/>
    <w:rsid w:val="00710E0E"/>
    <w:rsid w:val="00711B9B"/>
    <w:rsid w:val="00714BFA"/>
    <w:rsid w:val="00714ECF"/>
    <w:rsid w:val="00715B23"/>
    <w:rsid w:val="00715E13"/>
    <w:rsid w:val="00716E26"/>
    <w:rsid w:val="007176B9"/>
    <w:rsid w:val="007211FB"/>
    <w:rsid w:val="00721A7E"/>
    <w:rsid w:val="00723243"/>
    <w:rsid w:val="007331FB"/>
    <w:rsid w:val="00734098"/>
    <w:rsid w:val="007343AE"/>
    <w:rsid w:val="00734970"/>
    <w:rsid w:val="0073688A"/>
    <w:rsid w:val="00742879"/>
    <w:rsid w:val="0074417C"/>
    <w:rsid w:val="00744BA3"/>
    <w:rsid w:val="00745C02"/>
    <w:rsid w:val="007478E1"/>
    <w:rsid w:val="00750974"/>
    <w:rsid w:val="007518A2"/>
    <w:rsid w:val="00752148"/>
    <w:rsid w:val="00753662"/>
    <w:rsid w:val="00754885"/>
    <w:rsid w:val="0075603B"/>
    <w:rsid w:val="00756250"/>
    <w:rsid w:val="007566C8"/>
    <w:rsid w:val="00760492"/>
    <w:rsid w:val="00760E35"/>
    <w:rsid w:val="0076166A"/>
    <w:rsid w:val="0076192F"/>
    <w:rsid w:val="0076214C"/>
    <w:rsid w:val="00765443"/>
    <w:rsid w:val="007717C1"/>
    <w:rsid w:val="00771C36"/>
    <w:rsid w:val="0078002A"/>
    <w:rsid w:val="00780746"/>
    <w:rsid w:val="00781938"/>
    <w:rsid w:val="00783D5E"/>
    <w:rsid w:val="00783E47"/>
    <w:rsid w:val="007878CF"/>
    <w:rsid w:val="00791927"/>
    <w:rsid w:val="00792A68"/>
    <w:rsid w:val="00793141"/>
    <w:rsid w:val="00793C52"/>
    <w:rsid w:val="00794B45"/>
    <w:rsid w:val="0079764E"/>
    <w:rsid w:val="007A0430"/>
    <w:rsid w:val="007A2C1A"/>
    <w:rsid w:val="007A50BF"/>
    <w:rsid w:val="007A594D"/>
    <w:rsid w:val="007A5ADF"/>
    <w:rsid w:val="007A66B6"/>
    <w:rsid w:val="007A732F"/>
    <w:rsid w:val="007B091C"/>
    <w:rsid w:val="007B28DC"/>
    <w:rsid w:val="007B2AEA"/>
    <w:rsid w:val="007B35A3"/>
    <w:rsid w:val="007B5F1A"/>
    <w:rsid w:val="007B65EC"/>
    <w:rsid w:val="007B675F"/>
    <w:rsid w:val="007C14CA"/>
    <w:rsid w:val="007C1AE1"/>
    <w:rsid w:val="007C1FD5"/>
    <w:rsid w:val="007C2984"/>
    <w:rsid w:val="007C4441"/>
    <w:rsid w:val="007C52A6"/>
    <w:rsid w:val="007D093D"/>
    <w:rsid w:val="007D228B"/>
    <w:rsid w:val="007D277D"/>
    <w:rsid w:val="007D3E1F"/>
    <w:rsid w:val="007D3E8B"/>
    <w:rsid w:val="007D50AF"/>
    <w:rsid w:val="007D5E15"/>
    <w:rsid w:val="007D5E75"/>
    <w:rsid w:val="007D6F81"/>
    <w:rsid w:val="007D772E"/>
    <w:rsid w:val="007D79C6"/>
    <w:rsid w:val="007D7D55"/>
    <w:rsid w:val="007E12A4"/>
    <w:rsid w:val="007E1AA1"/>
    <w:rsid w:val="007E1E7C"/>
    <w:rsid w:val="007E3329"/>
    <w:rsid w:val="007E3F5C"/>
    <w:rsid w:val="007E4741"/>
    <w:rsid w:val="007E5641"/>
    <w:rsid w:val="007E6C30"/>
    <w:rsid w:val="007E6E4E"/>
    <w:rsid w:val="007E6FA6"/>
    <w:rsid w:val="007F05C8"/>
    <w:rsid w:val="007F0B0A"/>
    <w:rsid w:val="007F0FB0"/>
    <w:rsid w:val="007F2F88"/>
    <w:rsid w:val="007F2FBE"/>
    <w:rsid w:val="007F4E8C"/>
    <w:rsid w:val="007F724B"/>
    <w:rsid w:val="007F7C8C"/>
    <w:rsid w:val="008038D5"/>
    <w:rsid w:val="0080543D"/>
    <w:rsid w:val="00806BE6"/>
    <w:rsid w:val="008100F5"/>
    <w:rsid w:val="00811393"/>
    <w:rsid w:val="008124B5"/>
    <w:rsid w:val="00816CDB"/>
    <w:rsid w:val="0082097B"/>
    <w:rsid w:val="00820CEE"/>
    <w:rsid w:val="00821107"/>
    <w:rsid w:val="00821BBD"/>
    <w:rsid w:val="00822B0B"/>
    <w:rsid w:val="00823878"/>
    <w:rsid w:val="00824DFC"/>
    <w:rsid w:val="00825576"/>
    <w:rsid w:val="008255E5"/>
    <w:rsid w:val="008263D0"/>
    <w:rsid w:val="00830C3E"/>
    <w:rsid w:val="00833F04"/>
    <w:rsid w:val="00834C29"/>
    <w:rsid w:val="0083618D"/>
    <w:rsid w:val="00837744"/>
    <w:rsid w:val="00837C5C"/>
    <w:rsid w:val="008404C0"/>
    <w:rsid w:val="00841A51"/>
    <w:rsid w:val="00841E28"/>
    <w:rsid w:val="00841FB2"/>
    <w:rsid w:val="00842167"/>
    <w:rsid w:val="0084319A"/>
    <w:rsid w:val="00843B3D"/>
    <w:rsid w:val="00844070"/>
    <w:rsid w:val="008446DB"/>
    <w:rsid w:val="00844AD3"/>
    <w:rsid w:val="00850710"/>
    <w:rsid w:val="00850AA3"/>
    <w:rsid w:val="0085347A"/>
    <w:rsid w:val="00854889"/>
    <w:rsid w:val="0085516F"/>
    <w:rsid w:val="00856C09"/>
    <w:rsid w:val="008610EA"/>
    <w:rsid w:val="0086225D"/>
    <w:rsid w:val="008657BC"/>
    <w:rsid w:val="00865CEE"/>
    <w:rsid w:val="008676EA"/>
    <w:rsid w:val="0087106D"/>
    <w:rsid w:val="00872F12"/>
    <w:rsid w:val="00874A9A"/>
    <w:rsid w:val="00876888"/>
    <w:rsid w:val="00880642"/>
    <w:rsid w:val="008814DA"/>
    <w:rsid w:val="00883F6C"/>
    <w:rsid w:val="00886D2F"/>
    <w:rsid w:val="00890330"/>
    <w:rsid w:val="0089045B"/>
    <w:rsid w:val="00890696"/>
    <w:rsid w:val="00892AB1"/>
    <w:rsid w:val="00892B09"/>
    <w:rsid w:val="00893A80"/>
    <w:rsid w:val="008947B2"/>
    <w:rsid w:val="00896357"/>
    <w:rsid w:val="008969FA"/>
    <w:rsid w:val="008A0996"/>
    <w:rsid w:val="008A47FD"/>
    <w:rsid w:val="008A5380"/>
    <w:rsid w:val="008A6F33"/>
    <w:rsid w:val="008A70E0"/>
    <w:rsid w:val="008A75CE"/>
    <w:rsid w:val="008B2293"/>
    <w:rsid w:val="008B320E"/>
    <w:rsid w:val="008B4AC1"/>
    <w:rsid w:val="008B54EC"/>
    <w:rsid w:val="008B5A35"/>
    <w:rsid w:val="008B6A0C"/>
    <w:rsid w:val="008B751B"/>
    <w:rsid w:val="008B78C5"/>
    <w:rsid w:val="008B7D1A"/>
    <w:rsid w:val="008C0C5C"/>
    <w:rsid w:val="008C298C"/>
    <w:rsid w:val="008C2A97"/>
    <w:rsid w:val="008C31AF"/>
    <w:rsid w:val="008C3D57"/>
    <w:rsid w:val="008C558E"/>
    <w:rsid w:val="008C7F25"/>
    <w:rsid w:val="008D0F0A"/>
    <w:rsid w:val="008D2234"/>
    <w:rsid w:val="008D2EEB"/>
    <w:rsid w:val="008D4ACD"/>
    <w:rsid w:val="008D4DCC"/>
    <w:rsid w:val="008D5DBF"/>
    <w:rsid w:val="008E1860"/>
    <w:rsid w:val="008E308C"/>
    <w:rsid w:val="008E3577"/>
    <w:rsid w:val="008E3EB7"/>
    <w:rsid w:val="008E4C81"/>
    <w:rsid w:val="008E5875"/>
    <w:rsid w:val="008E6877"/>
    <w:rsid w:val="008F08A2"/>
    <w:rsid w:val="008F08D6"/>
    <w:rsid w:val="008F1AB5"/>
    <w:rsid w:val="008F2CB0"/>
    <w:rsid w:val="008F620E"/>
    <w:rsid w:val="008F774C"/>
    <w:rsid w:val="009002E1"/>
    <w:rsid w:val="0090126A"/>
    <w:rsid w:val="00903E6A"/>
    <w:rsid w:val="00905485"/>
    <w:rsid w:val="00905BB6"/>
    <w:rsid w:val="009062E4"/>
    <w:rsid w:val="00906429"/>
    <w:rsid w:val="00910B07"/>
    <w:rsid w:val="00911CEE"/>
    <w:rsid w:val="00912DFF"/>
    <w:rsid w:val="00913A2D"/>
    <w:rsid w:val="00914B61"/>
    <w:rsid w:val="00922894"/>
    <w:rsid w:val="0092449E"/>
    <w:rsid w:val="00926A98"/>
    <w:rsid w:val="009321FC"/>
    <w:rsid w:val="00933ED6"/>
    <w:rsid w:val="00934415"/>
    <w:rsid w:val="00936922"/>
    <w:rsid w:val="00936EC3"/>
    <w:rsid w:val="00937903"/>
    <w:rsid w:val="00940698"/>
    <w:rsid w:val="0094258E"/>
    <w:rsid w:val="00942A94"/>
    <w:rsid w:val="00943459"/>
    <w:rsid w:val="00943EF2"/>
    <w:rsid w:val="00944522"/>
    <w:rsid w:val="00945B63"/>
    <w:rsid w:val="0094679D"/>
    <w:rsid w:val="009471DC"/>
    <w:rsid w:val="009473B4"/>
    <w:rsid w:val="009477E5"/>
    <w:rsid w:val="00947FD3"/>
    <w:rsid w:val="009502C8"/>
    <w:rsid w:val="00950BE9"/>
    <w:rsid w:val="009511EE"/>
    <w:rsid w:val="00952ED3"/>
    <w:rsid w:val="00953E21"/>
    <w:rsid w:val="009547C9"/>
    <w:rsid w:val="00960DF7"/>
    <w:rsid w:val="00961E4E"/>
    <w:rsid w:val="00962126"/>
    <w:rsid w:val="00962E6D"/>
    <w:rsid w:val="009651EC"/>
    <w:rsid w:val="00965595"/>
    <w:rsid w:val="00966C01"/>
    <w:rsid w:val="00967ABF"/>
    <w:rsid w:val="00967C44"/>
    <w:rsid w:val="00967D7E"/>
    <w:rsid w:val="009773A6"/>
    <w:rsid w:val="009816B6"/>
    <w:rsid w:val="009817D2"/>
    <w:rsid w:val="009839A0"/>
    <w:rsid w:val="009857A2"/>
    <w:rsid w:val="009921FC"/>
    <w:rsid w:val="00995E78"/>
    <w:rsid w:val="009A2923"/>
    <w:rsid w:val="009A2CFA"/>
    <w:rsid w:val="009A41FA"/>
    <w:rsid w:val="009A475E"/>
    <w:rsid w:val="009A4D0E"/>
    <w:rsid w:val="009A5672"/>
    <w:rsid w:val="009B270E"/>
    <w:rsid w:val="009B2C3C"/>
    <w:rsid w:val="009B3B9F"/>
    <w:rsid w:val="009B3FAF"/>
    <w:rsid w:val="009B43F9"/>
    <w:rsid w:val="009B66E2"/>
    <w:rsid w:val="009B76BD"/>
    <w:rsid w:val="009C1AFB"/>
    <w:rsid w:val="009C4DFA"/>
    <w:rsid w:val="009C59F6"/>
    <w:rsid w:val="009C6EFC"/>
    <w:rsid w:val="009D1636"/>
    <w:rsid w:val="009D21E7"/>
    <w:rsid w:val="009D4A99"/>
    <w:rsid w:val="009D5142"/>
    <w:rsid w:val="009D6E5B"/>
    <w:rsid w:val="009D7304"/>
    <w:rsid w:val="009E0013"/>
    <w:rsid w:val="009E0D3E"/>
    <w:rsid w:val="009E17BF"/>
    <w:rsid w:val="009E533E"/>
    <w:rsid w:val="009E7430"/>
    <w:rsid w:val="009F3CDC"/>
    <w:rsid w:val="009F42B7"/>
    <w:rsid w:val="009F789A"/>
    <w:rsid w:val="00A00956"/>
    <w:rsid w:val="00A017B0"/>
    <w:rsid w:val="00A017C2"/>
    <w:rsid w:val="00A074F6"/>
    <w:rsid w:val="00A10425"/>
    <w:rsid w:val="00A11107"/>
    <w:rsid w:val="00A111E1"/>
    <w:rsid w:val="00A119EA"/>
    <w:rsid w:val="00A12871"/>
    <w:rsid w:val="00A13FA2"/>
    <w:rsid w:val="00A14E83"/>
    <w:rsid w:val="00A16FE8"/>
    <w:rsid w:val="00A17274"/>
    <w:rsid w:val="00A173FD"/>
    <w:rsid w:val="00A2151C"/>
    <w:rsid w:val="00A23A23"/>
    <w:rsid w:val="00A23A9F"/>
    <w:rsid w:val="00A27058"/>
    <w:rsid w:val="00A271CA"/>
    <w:rsid w:val="00A27F67"/>
    <w:rsid w:val="00A307BE"/>
    <w:rsid w:val="00A3320B"/>
    <w:rsid w:val="00A33537"/>
    <w:rsid w:val="00A37ADE"/>
    <w:rsid w:val="00A37D21"/>
    <w:rsid w:val="00A37E31"/>
    <w:rsid w:val="00A40934"/>
    <w:rsid w:val="00A41C7C"/>
    <w:rsid w:val="00A44A87"/>
    <w:rsid w:val="00A44CB3"/>
    <w:rsid w:val="00A45825"/>
    <w:rsid w:val="00A473A2"/>
    <w:rsid w:val="00A50DAF"/>
    <w:rsid w:val="00A51290"/>
    <w:rsid w:val="00A512D3"/>
    <w:rsid w:val="00A52F96"/>
    <w:rsid w:val="00A53D6A"/>
    <w:rsid w:val="00A558DF"/>
    <w:rsid w:val="00A60EC4"/>
    <w:rsid w:val="00A6110A"/>
    <w:rsid w:val="00A630A0"/>
    <w:rsid w:val="00A65C7C"/>
    <w:rsid w:val="00A677DE"/>
    <w:rsid w:val="00A71E50"/>
    <w:rsid w:val="00A72A78"/>
    <w:rsid w:val="00A72A7F"/>
    <w:rsid w:val="00A739CA"/>
    <w:rsid w:val="00A74168"/>
    <w:rsid w:val="00A764EB"/>
    <w:rsid w:val="00A7667D"/>
    <w:rsid w:val="00A82A71"/>
    <w:rsid w:val="00A83056"/>
    <w:rsid w:val="00A83DF4"/>
    <w:rsid w:val="00A86CE9"/>
    <w:rsid w:val="00A93103"/>
    <w:rsid w:val="00A93589"/>
    <w:rsid w:val="00A93C84"/>
    <w:rsid w:val="00A947F8"/>
    <w:rsid w:val="00A952E9"/>
    <w:rsid w:val="00A955BE"/>
    <w:rsid w:val="00A97EEF"/>
    <w:rsid w:val="00AA0701"/>
    <w:rsid w:val="00AA0993"/>
    <w:rsid w:val="00AA0C64"/>
    <w:rsid w:val="00AA0D50"/>
    <w:rsid w:val="00AA1B88"/>
    <w:rsid w:val="00AA2675"/>
    <w:rsid w:val="00AA28A0"/>
    <w:rsid w:val="00AA3C6D"/>
    <w:rsid w:val="00AA4787"/>
    <w:rsid w:val="00AA5722"/>
    <w:rsid w:val="00AA5831"/>
    <w:rsid w:val="00AA660E"/>
    <w:rsid w:val="00AA6689"/>
    <w:rsid w:val="00AA7293"/>
    <w:rsid w:val="00AA739A"/>
    <w:rsid w:val="00AB04F0"/>
    <w:rsid w:val="00AB1538"/>
    <w:rsid w:val="00AB1F88"/>
    <w:rsid w:val="00AB2F0C"/>
    <w:rsid w:val="00AB35A2"/>
    <w:rsid w:val="00AB445D"/>
    <w:rsid w:val="00AB46E9"/>
    <w:rsid w:val="00AB4EDE"/>
    <w:rsid w:val="00AB7298"/>
    <w:rsid w:val="00AC1543"/>
    <w:rsid w:val="00AC631E"/>
    <w:rsid w:val="00AD13B3"/>
    <w:rsid w:val="00AD1B80"/>
    <w:rsid w:val="00AD27E3"/>
    <w:rsid w:val="00AD47E0"/>
    <w:rsid w:val="00AD4A12"/>
    <w:rsid w:val="00AD4D79"/>
    <w:rsid w:val="00AD4EC3"/>
    <w:rsid w:val="00AE080E"/>
    <w:rsid w:val="00AE1167"/>
    <w:rsid w:val="00AE440A"/>
    <w:rsid w:val="00AE5662"/>
    <w:rsid w:val="00AE7870"/>
    <w:rsid w:val="00AF055D"/>
    <w:rsid w:val="00AF09B3"/>
    <w:rsid w:val="00AF2AD9"/>
    <w:rsid w:val="00AF33DE"/>
    <w:rsid w:val="00AF4AF4"/>
    <w:rsid w:val="00B01760"/>
    <w:rsid w:val="00B0268A"/>
    <w:rsid w:val="00B03316"/>
    <w:rsid w:val="00B076A3"/>
    <w:rsid w:val="00B10FC7"/>
    <w:rsid w:val="00B115C8"/>
    <w:rsid w:val="00B13A70"/>
    <w:rsid w:val="00B13A7A"/>
    <w:rsid w:val="00B160E9"/>
    <w:rsid w:val="00B21280"/>
    <w:rsid w:val="00B214FB"/>
    <w:rsid w:val="00B21C83"/>
    <w:rsid w:val="00B22F2E"/>
    <w:rsid w:val="00B23370"/>
    <w:rsid w:val="00B241EF"/>
    <w:rsid w:val="00B25029"/>
    <w:rsid w:val="00B25614"/>
    <w:rsid w:val="00B31337"/>
    <w:rsid w:val="00B31489"/>
    <w:rsid w:val="00B328D1"/>
    <w:rsid w:val="00B364F0"/>
    <w:rsid w:val="00B3652E"/>
    <w:rsid w:val="00B365E3"/>
    <w:rsid w:val="00B368EA"/>
    <w:rsid w:val="00B37303"/>
    <w:rsid w:val="00B40C4B"/>
    <w:rsid w:val="00B41EA6"/>
    <w:rsid w:val="00B428F5"/>
    <w:rsid w:val="00B44422"/>
    <w:rsid w:val="00B47680"/>
    <w:rsid w:val="00B47E7F"/>
    <w:rsid w:val="00B514AC"/>
    <w:rsid w:val="00B52708"/>
    <w:rsid w:val="00B5347D"/>
    <w:rsid w:val="00B54512"/>
    <w:rsid w:val="00B54C94"/>
    <w:rsid w:val="00B55469"/>
    <w:rsid w:val="00B55488"/>
    <w:rsid w:val="00B55CD8"/>
    <w:rsid w:val="00B5600F"/>
    <w:rsid w:val="00B568C2"/>
    <w:rsid w:val="00B602C3"/>
    <w:rsid w:val="00B6159E"/>
    <w:rsid w:val="00B62170"/>
    <w:rsid w:val="00B64B78"/>
    <w:rsid w:val="00B668A4"/>
    <w:rsid w:val="00B703E2"/>
    <w:rsid w:val="00B7169D"/>
    <w:rsid w:val="00B71BF8"/>
    <w:rsid w:val="00B72B37"/>
    <w:rsid w:val="00B72D19"/>
    <w:rsid w:val="00B75B10"/>
    <w:rsid w:val="00B76635"/>
    <w:rsid w:val="00B76D75"/>
    <w:rsid w:val="00B8047E"/>
    <w:rsid w:val="00B8088F"/>
    <w:rsid w:val="00B812E4"/>
    <w:rsid w:val="00B81F55"/>
    <w:rsid w:val="00B82B53"/>
    <w:rsid w:val="00B84154"/>
    <w:rsid w:val="00B873C1"/>
    <w:rsid w:val="00B87CB1"/>
    <w:rsid w:val="00B90CF0"/>
    <w:rsid w:val="00B9118D"/>
    <w:rsid w:val="00B913DB"/>
    <w:rsid w:val="00B92A23"/>
    <w:rsid w:val="00B93E7F"/>
    <w:rsid w:val="00B947E3"/>
    <w:rsid w:val="00BA05C5"/>
    <w:rsid w:val="00BA1021"/>
    <w:rsid w:val="00BA2DC9"/>
    <w:rsid w:val="00BA56EA"/>
    <w:rsid w:val="00BA6A34"/>
    <w:rsid w:val="00BA7368"/>
    <w:rsid w:val="00BB18F6"/>
    <w:rsid w:val="00BB21F4"/>
    <w:rsid w:val="00BB4997"/>
    <w:rsid w:val="00BB5552"/>
    <w:rsid w:val="00BB55ED"/>
    <w:rsid w:val="00BB59BE"/>
    <w:rsid w:val="00BB655A"/>
    <w:rsid w:val="00BB6F19"/>
    <w:rsid w:val="00BB7050"/>
    <w:rsid w:val="00BB7B1C"/>
    <w:rsid w:val="00BC119B"/>
    <w:rsid w:val="00BC211D"/>
    <w:rsid w:val="00BC3548"/>
    <w:rsid w:val="00BC5115"/>
    <w:rsid w:val="00BD01DF"/>
    <w:rsid w:val="00BD24EE"/>
    <w:rsid w:val="00BD3395"/>
    <w:rsid w:val="00BD3C8C"/>
    <w:rsid w:val="00BD48D9"/>
    <w:rsid w:val="00BD745A"/>
    <w:rsid w:val="00BD7FA9"/>
    <w:rsid w:val="00BE2273"/>
    <w:rsid w:val="00BE5FE4"/>
    <w:rsid w:val="00BE7751"/>
    <w:rsid w:val="00BF0852"/>
    <w:rsid w:val="00BF1853"/>
    <w:rsid w:val="00BF1940"/>
    <w:rsid w:val="00BF28F6"/>
    <w:rsid w:val="00BF3516"/>
    <w:rsid w:val="00BF4765"/>
    <w:rsid w:val="00BF4787"/>
    <w:rsid w:val="00BF4B0B"/>
    <w:rsid w:val="00BF5923"/>
    <w:rsid w:val="00BF6593"/>
    <w:rsid w:val="00C01AD2"/>
    <w:rsid w:val="00C034E3"/>
    <w:rsid w:val="00C0369A"/>
    <w:rsid w:val="00C039A5"/>
    <w:rsid w:val="00C03FCF"/>
    <w:rsid w:val="00C04C83"/>
    <w:rsid w:val="00C05E07"/>
    <w:rsid w:val="00C06FA1"/>
    <w:rsid w:val="00C071BB"/>
    <w:rsid w:val="00C072FE"/>
    <w:rsid w:val="00C10FA9"/>
    <w:rsid w:val="00C11364"/>
    <w:rsid w:val="00C1201F"/>
    <w:rsid w:val="00C122F8"/>
    <w:rsid w:val="00C1539B"/>
    <w:rsid w:val="00C15A4F"/>
    <w:rsid w:val="00C20796"/>
    <w:rsid w:val="00C2081D"/>
    <w:rsid w:val="00C2264E"/>
    <w:rsid w:val="00C229E3"/>
    <w:rsid w:val="00C22DEC"/>
    <w:rsid w:val="00C250E7"/>
    <w:rsid w:val="00C26A62"/>
    <w:rsid w:val="00C33D53"/>
    <w:rsid w:val="00C35BE8"/>
    <w:rsid w:val="00C3604E"/>
    <w:rsid w:val="00C366A9"/>
    <w:rsid w:val="00C36D4F"/>
    <w:rsid w:val="00C37272"/>
    <w:rsid w:val="00C41B3A"/>
    <w:rsid w:val="00C43388"/>
    <w:rsid w:val="00C45482"/>
    <w:rsid w:val="00C467D5"/>
    <w:rsid w:val="00C46E26"/>
    <w:rsid w:val="00C47CB2"/>
    <w:rsid w:val="00C50496"/>
    <w:rsid w:val="00C50AD2"/>
    <w:rsid w:val="00C528F6"/>
    <w:rsid w:val="00C5293E"/>
    <w:rsid w:val="00C57143"/>
    <w:rsid w:val="00C600B4"/>
    <w:rsid w:val="00C61025"/>
    <w:rsid w:val="00C61237"/>
    <w:rsid w:val="00C62D41"/>
    <w:rsid w:val="00C63A0A"/>
    <w:rsid w:val="00C640BA"/>
    <w:rsid w:val="00C6673B"/>
    <w:rsid w:val="00C66DAF"/>
    <w:rsid w:val="00C67557"/>
    <w:rsid w:val="00C71CA4"/>
    <w:rsid w:val="00C7241D"/>
    <w:rsid w:val="00C73EAF"/>
    <w:rsid w:val="00C80557"/>
    <w:rsid w:val="00C80585"/>
    <w:rsid w:val="00C80B2A"/>
    <w:rsid w:val="00C815CE"/>
    <w:rsid w:val="00C8296D"/>
    <w:rsid w:val="00C8304E"/>
    <w:rsid w:val="00C86434"/>
    <w:rsid w:val="00C91FFF"/>
    <w:rsid w:val="00C930EA"/>
    <w:rsid w:val="00C93ECB"/>
    <w:rsid w:val="00C942C4"/>
    <w:rsid w:val="00CA0098"/>
    <w:rsid w:val="00CA0924"/>
    <w:rsid w:val="00CA0A4A"/>
    <w:rsid w:val="00CA250D"/>
    <w:rsid w:val="00CA3356"/>
    <w:rsid w:val="00CA4152"/>
    <w:rsid w:val="00CA50EB"/>
    <w:rsid w:val="00CA647E"/>
    <w:rsid w:val="00CA64EB"/>
    <w:rsid w:val="00CA6675"/>
    <w:rsid w:val="00CA69B8"/>
    <w:rsid w:val="00CA75E8"/>
    <w:rsid w:val="00CA7E69"/>
    <w:rsid w:val="00CB1082"/>
    <w:rsid w:val="00CB24ED"/>
    <w:rsid w:val="00CB26C7"/>
    <w:rsid w:val="00CB3005"/>
    <w:rsid w:val="00CB53F3"/>
    <w:rsid w:val="00CB5513"/>
    <w:rsid w:val="00CB6331"/>
    <w:rsid w:val="00CB718B"/>
    <w:rsid w:val="00CC2672"/>
    <w:rsid w:val="00CC2884"/>
    <w:rsid w:val="00CC5D0D"/>
    <w:rsid w:val="00CC7D33"/>
    <w:rsid w:val="00CD03C4"/>
    <w:rsid w:val="00CD1241"/>
    <w:rsid w:val="00CD1751"/>
    <w:rsid w:val="00CD2359"/>
    <w:rsid w:val="00CD3063"/>
    <w:rsid w:val="00CD3282"/>
    <w:rsid w:val="00CD3864"/>
    <w:rsid w:val="00CD40F4"/>
    <w:rsid w:val="00CE0E48"/>
    <w:rsid w:val="00CE1000"/>
    <w:rsid w:val="00CE22F5"/>
    <w:rsid w:val="00CE312D"/>
    <w:rsid w:val="00CE4784"/>
    <w:rsid w:val="00CE4EB3"/>
    <w:rsid w:val="00CE6CB2"/>
    <w:rsid w:val="00CE6D47"/>
    <w:rsid w:val="00CF0620"/>
    <w:rsid w:val="00CF09E4"/>
    <w:rsid w:val="00CF10A5"/>
    <w:rsid w:val="00CF3164"/>
    <w:rsid w:val="00CF41F8"/>
    <w:rsid w:val="00CF43D3"/>
    <w:rsid w:val="00CF4514"/>
    <w:rsid w:val="00CF74E2"/>
    <w:rsid w:val="00CF7726"/>
    <w:rsid w:val="00CF773B"/>
    <w:rsid w:val="00CF796D"/>
    <w:rsid w:val="00CF7BF8"/>
    <w:rsid w:val="00CF7CF8"/>
    <w:rsid w:val="00D0138C"/>
    <w:rsid w:val="00D01EF2"/>
    <w:rsid w:val="00D027F8"/>
    <w:rsid w:val="00D02AF9"/>
    <w:rsid w:val="00D03324"/>
    <w:rsid w:val="00D03A55"/>
    <w:rsid w:val="00D071AB"/>
    <w:rsid w:val="00D077D1"/>
    <w:rsid w:val="00D07CD2"/>
    <w:rsid w:val="00D07FCD"/>
    <w:rsid w:val="00D133FA"/>
    <w:rsid w:val="00D1454C"/>
    <w:rsid w:val="00D157FC"/>
    <w:rsid w:val="00D1593C"/>
    <w:rsid w:val="00D1635C"/>
    <w:rsid w:val="00D1639B"/>
    <w:rsid w:val="00D20942"/>
    <w:rsid w:val="00D20AB5"/>
    <w:rsid w:val="00D20C69"/>
    <w:rsid w:val="00D213F7"/>
    <w:rsid w:val="00D219AA"/>
    <w:rsid w:val="00D22DC2"/>
    <w:rsid w:val="00D230E4"/>
    <w:rsid w:val="00D24331"/>
    <w:rsid w:val="00D24613"/>
    <w:rsid w:val="00D24914"/>
    <w:rsid w:val="00D3051F"/>
    <w:rsid w:val="00D31772"/>
    <w:rsid w:val="00D332B1"/>
    <w:rsid w:val="00D34B18"/>
    <w:rsid w:val="00D34F09"/>
    <w:rsid w:val="00D36999"/>
    <w:rsid w:val="00D36CF0"/>
    <w:rsid w:val="00D406D7"/>
    <w:rsid w:val="00D407A2"/>
    <w:rsid w:val="00D423E7"/>
    <w:rsid w:val="00D45544"/>
    <w:rsid w:val="00D505C1"/>
    <w:rsid w:val="00D50D2B"/>
    <w:rsid w:val="00D515DA"/>
    <w:rsid w:val="00D51BA2"/>
    <w:rsid w:val="00D52D0F"/>
    <w:rsid w:val="00D544E6"/>
    <w:rsid w:val="00D546EA"/>
    <w:rsid w:val="00D564E1"/>
    <w:rsid w:val="00D57F7E"/>
    <w:rsid w:val="00D6117D"/>
    <w:rsid w:val="00D63C4D"/>
    <w:rsid w:val="00D64566"/>
    <w:rsid w:val="00D64B82"/>
    <w:rsid w:val="00D75D6C"/>
    <w:rsid w:val="00D75E21"/>
    <w:rsid w:val="00D76197"/>
    <w:rsid w:val="00D764E3"/>
    <w:rsid w:val="00D76B4D"/>
    <w:rsid w:val="00D7709D"/>
    <w:rsid w:val="00D7786C"/>
    <w:rsid w:val="00D77B5E"/>
    <w:rsid w:val="00D8010F"/>
    <w:rsid w:val="00D807BD"/>
    <w:rsid w:val="00D81A7F"/>
    <w:rsid w:val="00D825E1"/>
    <w:rsid w:val="00D83009"/>
    <w:rsid w:val="00D83927"/>
    <w:rsid w:val="00D85152"/>
    <w:rsid w:val="00D85E26"/>
    <w:rsid w:val="00D906C3"/>
    <w:rsid w:val="00D9074D"/>
    <w:rsid w:val="00D90EC5"/>
    <w:rsid w:val="00D920C4"/>
    <w:rsid w:val="00D92BCE"/>
    <w:rsid w:val="00D93A1B"/>
    <w:rsid w:val="00D9408F"/>
    <w:rsid w:val="00D95FDE"/>
    <w:rsid w:val="00DA044A"/>
    <w:rsid w:val="00DA1E29"/>
    <w:rsid w:val="00DA311A"/>
    <w:rsid w:val="00DA513E"/>
    <w:rsid w:val="00DA7BFE"/>
    <w:rsid w:val="00DB09C0"/>
    <w:rsid w:val="00DB32CD"/>
    <w:rsid w:val="00DB337A"/>
    <w:rsid w:val="00DB3384"/>
    <w:rsid w:val="00DC04CC"/>
    <w:rsid w:val="00DC1BF3"/>
    <w:rsid w:val="00DC2BDB"/>
    <w:rsid w:val="00DC3801"/>
    <w:rsid w:val="00DC40F7"/>
    <w:rsid w:val="00DC4B53"/>
    <w:rsid w:val="00DC5F67"/>
    <w:rsid w:val="00DC7149"/>
    <w:rsid w:val="00DC7CA9"/>
    <w:rsid w:val="00DD15D1"/>
    <w:rsid w:val="00DD36D1"/>
    <w:rsid w:val="00DD4192"/>
    <w:rsid w:val="00DD6B68"/>
    <w:rsid w:val="00DD75B9"/>
    <w:rsid w:val="00DE05FD"/>
    <w:rsid w:val="00DE1D30"/>
    <w:rsid w:val="00DE1FBD"/>
    <w:rsid w:val="00DE4CC1"/>
    <w:rsid w:val="00DE6600"/>
    <w:rsid w:val="00DF0FB7"/>
    <w:rsid w:val="00DF3485"/>
    <w:rsid w:val="00DF50F4"/>
    <w:rsid w:val="00DF57FF"/>
    <w:rsid w:val="00DF602E"/>
    <w:rsid w:val="00DF7BEE"/>
    <w:rsid w:val="00E0015B"/>
    <w:rsid w:val="00E0246C"/>
    <w:rsid w:val="00E02C04"/>
    <w:rsid w:val="00E03826"/>
    <w:rsid w:val="00E03B49"/>
    <w:rsid w:val="00E06F56"/>
    <w:rsid w:val="00E07498"/>
    <w:rsid w:val="00E10E26"/>
    <w:rsid w:val="00E111B7"/>
    <w:rsid w:val="00E161B9"/>
    <w:rsid w:val="00E16880"/>
    <w:rsid w:val="00E23983"/>
    <w:rsid w:val="00E23F49"/>
    <w:rsid w:val="00E2648C"/>
    <w:rsid w:val="00E3080B"/>
    <w:rsid w:val="00E31352"/>
    <w:rsid w:val="00E32D16"/>
    <w:rsid w:val="00E33580"/>
    <w:rsid w:val="00E33926"/>
    <w:rsid w:val="00E34476"/>
    <w:rsid w:val="00E34999"/>
    <w:rsid w:val="00E355F8"/>
    <w:rsid w:val="00E35DC4"/>
    <w:rsid w:val="00E374F2"/>
    <w:rsid w:val="00E45611"/>
    <w:rsid w:val="00E4568B"/>
    <w:rsid w:val="00E47120"/>
    <w:rsid w:val="00E50C70"/>
    <w:rsid w:val="00E55C2A"/>
    <w:rsid w:val="00E55CCA"/>
    <w:rsid w:val="00E60F38"/>
    <w:rsid w:val="00E622D8"/>
    <w:rsid w:val="00E62A40"/>
    <w:rsid w:val="00E66FBC"/>
    <w:rsid w:val="00E6755F"/>
    <w:rsid w:val="00E70305"/>
    <w:rsid w:val="00E711CE"/>
    <w:rsid w:val="00E719A7"/>
    <w:rsid w:val="00E729B3"/>
    <w:rsid w:val="00E734F2"/>
    <w:rsid w:val="00E747F7"/>
    <w:rsid w:val="00E83387"/>
    <w:rsid w:val="00E836E5"/>
    <w:rsid w:val="00E83B8A"/>
    <w:rsid w:val="00E84628"/>
    <w:rsid w:val="00E847AB"/>
    <w:rsid w:val="00E847F3"/>
    <w:rsid w:val="00E85D0E"/>
    <w:rsid w:val="00E866E8"/>
    <w:rsid w:val="00E86D56"/>
    <w:rsid w:val="00E91968"/>
    <w:rsid w:val="00E91A48"/>
    <w:rsid w:val="00E91D26"/>
    <w:rsid w:val="00E92D1B"/>
    <w:rsid w:val="00E942AB"/>
    <w:rsid w:val="00E95F54"/>
    <w:rsid w:val="00E979AB"/>
    <w:rsid w:val="00EA1C2C"/>
    <w:rsid w:val="00EA2E4C"/>
    <w:rsid w:val="00EA53AD"/>
    <w:rsid w:val="00EA6181"/>
    <w:rsid w:val="00EA643F"/>
    <w:rsid w:val="00EA6B86"/>
    <w:rsid w:val="00EA73B8"/>
    <w:rsid w:val="00EB0282"/>
    <w:rsid w:val="00EB1BC5"/>
    <w:rsid w:val="00EB3726"/>
    <w:rsid w:val="00EB7D93"/>
    <w:rsid w:val="00EC145F"/>
    <w:rsid w:val="00EC1C1C"/>
    <w:rsid w:val="00EC2A55"/>
    <w:rsid w:val="00EC36C3"/>
    <w:rsid w:val="00EC3FD5"/>
    <w:rsid w:val="00EC547F"/>
    <w:rsid w:val="00EC5996"/>
    <w:rsid w:val="00EC61A4"/>
    <w:rsid w:val="00EC620F"/>
    <w:rsid w:val="00ED029D"/>
    <w:rsid w:val="00ED0806"/>
    <w:rsid w:val="00ED0BBB"/>
    <w:rsid w:val="00ED12D8"/>
    <w:rsid w:val="00ED250C"/>
    <w:rsid w:val="00ED40B7"/>
    <w:rsid w:val="00ED549E"/>
    <w:rsid w:val="00ED67E2"/>
    <w:rsid w:val="00EE146F"/>
    <w:rsid w:val="00EE1A68"/>
    <w:rsid w:val="00EE1DE8"/>
    <w:rsid w:val="00EE41DC"/>
    <w:rsid w:val="00EE571D"/>
    <w:rsid w:val="00EE70FA"/>
    <w:rsid w:val="00EE743D"/>
    <w:rsid w:val="00EE7E8A"/>
    <w:rsid w:val="00EF03AC"/>
    <w:rsid w:val="00EF251A"/>
    <w:rsid w:val="00EF2FF0"/>
    <w:rsid w:val="00EF356D"/>
    <w:rsid w:val="00EF7E33"/>
    <w:rsid w:val="00F011E8"/>
    <w:rsid w:val="00F01B59"/>
    <w:rsid w:val="00F026BB"/>
    <w:rsid w:val="00F05EC1"/>
    <w:rsid w:val="00F06942"/>
    <w:rsid w:val="00F06EE9"/>
    <w:rsid w:val="00F07CF5"/>
    <w:rsid w:val="00F1339B"/>
    <w:rsid w:val="00F16317"/>
    <w:rsid w:val="00F169ED"/>
    <w:rsid w:val="00F16FB7"/>
    <w:rsid w:val="00F178E0"/>
    <w:rsid w:val="00F22771"/>
    <w:rsid w:val="00F22C16"/>
    <w:rsid w:val="00F22CA3"/>
    <w:rsid w:val="00F2704B"/>
    <w:rsid w:val="00F27703"/>
    <w:rsid w:val="00F3114C"/>
    <w:rsid w:val="00F324DB"/>
    <w:rsid w:val="00F326D9"/>
    <w:rsid w:val="00F32CB6"/>
    <w:rsid w:val="00F33686"/>
    <w:rsid w:val="00F33E59"/>
    <w:rsid w:val="00F3707E"/>
    <w:rsid w:val="00F4125D"/>
    <w:rsid w:val="00F41798"/>
    <w:rsid w:val="00F44317"/>
    <w:rsid w:val="00F4448D"/>
    <w:rsid w:val="00F44D21"/>
    <w:rsid w:val="00F50464"/>
    <w:rsid w:val="00F51676"/>
    <w:rsid w:val="00F53361"/>
    <w:rsid w:val="00F53628"/>
    <w:rsid w:val="00F5420A"/>
    <w:rsid w:val="00F55E32"/>
    <w:rsid w:val="00F56221"/>
    <w:rsid w:val="00F60214"/>
    <w:rsid w:val="00F626C8"/>
    <w:rsid w:val="00F63069"/>
    <w:rsid w:val="00F64666"/>
    <w:rsid w:val="00F65357"/>
    <w:rsid w:val="00F6551E"/>
    <w:rsid w:val="00F65A5E"/>
    <w:rsid w:val="00F67975"/>
    <w:rsid w:val="00F72A18"/>
    <w:rsid w:val="00F74759"/>
    <w:rsid w:val="00F7480B"/>
    <w:rsid w:val="00F76B7E"/>
    <w:rsid w:val="00F779FD"/>
    <w:rsid w:val="00F77CAD"/>
    <w:rsid w:val="00F80035"/>
    <w:rsid w:val="00F80508"/>
    <w:rsid w:val="00F812E9"/>
    <w:rsid w:val="00F8383B"/>
    <w:rsid w:val="00F85CA0"/>
    <w:rsid w:val="00F8611C"/>
    <w:rsid w:val="00F861CC"/>
    <w:rsid w:val="00F861E3"/>
    <w:rsid w:val="00F87C90"/>
    <w:rsid w:val="00F935B0"/>
    <w:rsid w:val="00F939AD"/>
    <w:rsid w:val="00F966F3"/>
    <w:rsid w:val="00F96B73"/>
    <w:rsid w:val="00FA09FB"/>
    <w:rsid w:val="00FA2D4B"/>
    <w:rsid w:val="00FA3835"/>
    <w:rsid w:val="00FA5283"/>
    <w:rsid w:val="00FA53BF"/>
    <w:rsid w:val="00FA689E"/>
    <w:rsid w:val="00FA7A48"/>
    <w:rsid w:val="00FA7BB9"/>
    <w:rsid w:val="00FB3CC8"/>
    <w:rsid w:val="00FB3E22"/>
    <w:rsid w:val="00FB42FD"/>
    <w:rsid w:val="00FB52D2"/>
    <w:rsid w:val="00FB5CED"/>
    <w:rsid w:val="00FB66A4"/>
    <w:rsid w:val="00FB75C2"/>
    <w:rsid w:val="00FB75E8"/>
    <w:rsid w:val="00FB7643"/>
    <w:rsid w:val="00FC1B85"/>
    <w:rsid w:val="00FC2FDB"/>
    <w:rsid w:val="00FC63AB"/>
    <w:rsid w:val="00FC6D06"/>
    <w:rsid w:val="00FC757A"/>
    <w:rsid w:val="00FD0A78"/>
    <w:rsid w:val="00FD6B5E"/>
    <w:rsid w:val="00FD7043"/>
    <w:rsid w:val="00FD7BC1"/>
    <w:rsid w:val="00FE229C"/>
    <w:rsid w:val="00FE23D3"/>
    <w:rsid w:val="00FE2CC4"/>
    <w:rsid w:val="00FE3A14"/>
    <w:rsid w:val="00FE5631"/>
    <w:rsid w:val="00FF042B"/>
    <w:rsid w:val="00FF0B87"/>
    <w:rsid w:val="00FF1285"/>
    <w:rsid w:val="00FF3371"/>
    <w:rsid w:val="00FF7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694847"/>
  <w15:docId w15:val="{7C991A5D-8CE6-4300-AF39-88C4C019E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9A0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CF10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CF10A5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4638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152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uardo</dc:creator>
  <cp:lastModifiedBy>Eduardo Tannuri</cp:lastModifiedBy>
  <cp:revision>7</cp:revision>
  <cp:lastPrinted>2021-06-12T21:29:00Z</cp:lastPrinted>
  <dcterms:created xsi:type="dcterms:W3CDTF">2022-07-08T23:26:00Z</dcterms:created>
  <dcterms:modified xsi:type="dcterms:W3CDTF">2023-08-09T10:06:00Z</dcterms:modified>
</cp:coreProperties>
</file>